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7B1" w:rsidRPr="007967B1" w:rsidRDefault="007967B1" w:rsidP="007967B1">
      <w:pPr>
        <w:pStyle w:val="20"/>
        <w:spacing w:after="0" w:line="240" w:lineRule="auto"/>
        <w:ind w:right="-1"/>
        <w:jc w:val="center"/>
        <w:rPr>
          <w:rFonts w:ascii="Times New Roman" w:hAnsi="Times New Roman" w:cs="Times New Roman"/>
          <w:sz w:val="32"/>
          <w:szCs w:val="32"/>
        </w:rPr>
      </w:pPr>
      <w:r w:rsidRPr="007967B1">
        <w:rPr>
          <w:rFonts w:ascii="Times New Roman" w:hAnsi="Times New Roman" w:cs="Times New Roman"/>
          <w:noProof/>
          <w:sz w:val="32"/>
          <w:szCs w:val="32"/>
          <w:lang w:val="ru-RU" w:eastAsia="ru-RU"/>
        </w:rPr>
        <w:drawing>
          <wp:inline distT="0" distB="0" distL="0" distR="0">
            <wp:extent cx="571500" cy="8763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67B1" w:rsidRPr="007967B1" w:rsidRDefault="007967B1" w:rsidP="007967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7967B1">
        <w:rPr>
          <w:rFonts w:ascii="Times New Roman" w:hAnsi="Times New Roman" w:cs="Times New Roman"/>
          <w:b/>
          <w:sz w:val="32"/>
          <w:szCs w:val="32"/>
          <w:lang w:val="ru-RU"/>
        </w:rPr>
        <w:t>АДМИНИСТРАЦИЯ</w:t>
      </w:r>
      <w:r w:rsidRPr="007967B1">
        <w:rPr>
          <w:rFonts w:ascii="Times New Roman" w:hAnsi="Times New Roman" w:cs="Times New Roman"/>
          <w:b/>
          <w:sz w:val="32"/>
          <w:szCs w:val="32"/>
          <w:lang w:val="ru-RU"/>
        </w:rPr>
        <w:br w:type="textWrapping" w:clear="all"/>
        <w:t>ОДИНЦОВСКОГО ГОРОДСКОГО ОКРУГА</w:t>
      </w:r>
    </w:p>
    <w:p w:rsidR="007967B1" w:rsidRPr="007967B1" w:rsidRDefault="007967B1" w:rsidP="007967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7967B1">
        <w:rPr>
          <w:rFonts w:ascii="Times New Roman" w:hAnsi="Times New Roman" w:cs="Times New Roman"/>
          <w:b/>
          <w:sz w:val="32"/>
          <w:szCs w:val="32"/>
          <w:lang w:val="ru-RU"/>
        </w:rPr>
        <w:t>МОСКОВСКОЙ ОБЛАСТИ</w:t>
      </w:r>
    </w:p>
    <w:p w:rsidR="007967B1" w:rsidRPr="007967B1" w:rsidRDefault="007967B1" w:rsidP="007967B1">
      <w:pPr>
        <w:spacing w:after="0"/>
        <w:jc w:val="center"/>
        <w:rPr>
          <w:rFonts w:ascii="Times New Roman" w:hAnsi="Times New Roman" w:cs="Times New Roman"/>
          <w:sz w:val="22"/>
          <w:szCs w:val="32"/>
          <w:lang w:val="ru-RU"/>
        </w:rPr>
      </w:pPr>
    </w:p>
    <w:p w:rsidR="007967B1" w:rsidRPr="007967B1" w:rsidRDefault="007967B1" w:rsidP="007967B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7967B1">
        <w:rPr>
          <w:rFonts w:ascii="Times New Roman" w:hAnsi="Times New Roman" w:cs="Times New Roman"/>
          <w:b/>
          <w:sz w:val="32"/>
          <w:szCs w:val="32"/>
          <w:lang w:val="ru-RU"/>
        </w:rPr>
        <w:t>ПОСТАНОВЛЕНИЕ</w:t>
      </w:r>
    </w:p>
    <w:p w:rsidR="007967B1" w:rsidRPr="007967B1" w:rsidRDefault="007967B1" w:rsidP="007967B1">
      <w:pPr>
        <w:spacing w:after="0"/>
        <w:jc w:val="center"/>
        <w:rPr>
          <w:rFonts w:ascii="Times New Roman" w:hAnsi="Times New Roman" w:cs="Times New Roman"/>
          <w:sz w:val="20"/>
          <w:szCs w:val="32"/>
          <w:u w:val="single"/>
          <w:lang w:val="ru-RU"/>
        </w:rPr>
      </w:pPr>
    </w:p>
    <w:p w:rsidR="007967B1" w:rsidRPr="00C21B9B" w:rsidRDefault="007967B1" w:rsidP="007967B1">
      <w:pPr>
        <w:spacing w:after="0"/>
        <w:jc w:val="center"/>
        <w:rPr>
          <w:rFonts w:ascii="Times New Roman" w:hAnsi="Times New Roman" w:cs="Times New Roman"/>
          <w:sz w:val="28"/>
          <w:szCs w:val="32"/>
          <w:lang w:val="ru-RU"/>
        </w:rPr>
      </w:pPr>
      <w:r w:rsidRPr="00C21B9B">
        <w:rPr>
          <w:rFonts w:ascii="Times New Roman" w:hAnsi="Times New Roman" w:cs="Times New Roman"/>
          <w:sz w:val="28"/>
          <w:szCs w:val="32"/>
          <w:u w:val="single"/>
          <w:lang w:val="ru-RU"/>
        </w:rPr>
        <w:t>10.07</w:t>
      </w:r>
      <w:r w:rsidRPr="00C21B9B">
        <w:rPr>
          <w:rFonts w:ascii="Times New Roman" w:hAnsi="Times New Roman" w:cs="Times New Roman"/>
          <w:sz w:val="28"/>
          <w:szCs w:val="32"/>
          <w:u w:val="single"/>
          <w:lang w:val="ru-RU"/>
        </w:rPr>
        <w:t>.2023</w:t>
      </w:r>
      <w:r w:rsidRPr="00C21B9B">
        <w:rPr>
          <w:rFonts w:ascii="Times New Roman" w:hAnsi="Times New Roman" w:cs="Times New Roman"/>
          <w:sz w:val="28"/>
          <w:szCs w:val="32"/>
          <w:lang w:val="ru-RU"/>
        </w:rPr>
        <w:t xml:space="preserve"> № </w:t>
      </w:r>
      <w:r w:rsidRPr="00C21B9B">
        <w:rPr>
          <w:rFonts w:ascii="Times New Roman" w:hAnsi="Times New Roman" w:cs="Times New Roman"/>
          <w:sz w:val="28"/>
          <w:szCs w:val="32"/>
          <w:u w:val="single"/>
          <w:lang w:val="ru-RU"/>
        </w:rPr>
        <w:t>4460</w:t>
      </w:r>
    </w:p>
    <w:p w:rsidR="007967B1" w:rsidRPr="00C21B9B" w:rsidRDefault="007967B1" w:rsidP="007967B1">
      <w:pPr>
        <w:spacing w:after="0"/>
        <w:jc w:val="center"/>
        <w:rPr>
          <w:rFonts w:ascii="Times New Roman" w:hAnsi="Times New Roman" w:cs="Times New Roman"/>
          <w:sz w:val="28"/>
          <w:szCs w:val="32"/>
          <w:lang w:val="ru-RU"/>
        </w:rPr>
      </w:pPr>
      <w:r w:rsidRPr="00C21B9B">
        <w:rPr>
          <w:rFonts w:ascii="Times New Roman" w:hAnsi="Times New Roman" w:cs="Times New Roman"/>
          <w:sz w:val="28"/>
          <w:szCs w:val="32"/>
          <w:lang w:val="ru-RU"/>
        </w:rPr>
        <w:t>г. Одинцово</w:t>
      </w:r>
    </w:p>
    <w:p w:rsidR="002B3D4F" w:rsidRPr="00B72C13" w:rsidRDefault="002B3D4F" w:rsidP="007967B1">
      <w:pPr>
        <w:pStyle w:val="a0"/>
        <w:spacing w:before="0" w:after="0"/>
        <w:ind w:left="360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4738FE" w:rsidRPr="007B452D" w:rsidRDefault="00B848E9" w:rsidP="003A3CA5">
      <w:pPr>
        <w:spacing w:after="0"/>
        <w:ind w:right="1184" w:firstLine="709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72C13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</w:t>
      </w:r>
      <w:r w:rsidR="00776549" w:rsidRPr="00B72C13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</w:t>
      </w:r>
      <w:r w:rsidR="00B57EB0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 назначении публичных слушаний</w:t>
      </w:r>
    </w:p>
    <w:p w:rsidR="00B57EB0" w:rsidRPr="007B452D" w:rsidRDefault="00B57EB0" w:rsidP="00B72C13">
      <w:pPr>
        <w:spacing w:after="0"/>
        <w:ind w:left="1440" w:right="1184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рассмотрению</w:t>
      </w:r>
      <w:r w:rsidR="004738F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проекта </w:t>
      </w:r>
      <w:r w:rsidR="003B42F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схемы теплоснабжения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инцовского городского округа Московской</w:t>
      </w:r>
      <w:r w:rsidR="00DF552C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бласти на период</w:t>
      </w:r>
      <w:r w:rsidR="004738F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202</w:t>
      </w:r>
      <w:r w:rsidR="00651DB5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3</w:t>
      </w:r>
      <w:r w:rsidR="004738F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-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</w:t>
      </w:r>
      <w:r w:rsidR="00AC19B0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41 </w:t>
      </w:r>
      <w:r w:rsidR="004738F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оды</w:t>
      </w:r>
      <w:r w:rsidR="00A1324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B72C13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(актуализация на 2024 год)</w:t>
      </w:r>
    </w:p>
    <w:p w:rsidR="007A7E72" w:rsidRPr="007B452D" w:rsidRDefault="007A7E72" w:rsidP="00B72C13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E06102" w:rsidRPr="007B452D" w:rsidRDefault="00E06102" w:rsidP="007B452D">
      <w:pPr>
        <w:pStyle w:val="2"/>
        <w:spacing w:before="0"/>
        <w:ind w:firstLine="709"/>
        <w:jc w:val="both"/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>В соответствии с Федеральными законами от 06.10.2003 № 131-ФЗ «Об общих принципах организации местного самоуправления в Российской Федерации», от 27.07.2010 № 190-ФЗ «О теплоснабжении</w:t>
      </w:r>
      <w:r w:rsidR="00FF7359"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>», постановлением</w:t>
      </w:r>
      <w:r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 xml:space="preserve"> Правительства Российской Федерации от 22.02.2012 № 154 «О требованиях к схемам теплоснабжения, порядку их разработки и утверждения», Уставом Одинцовского городского округа Московской области, в целях обеспечени</w:t>
      </w:r>
      <w:r w:rsidR="001421AE"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>я</w:t>
      </w:r>
      <w:r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 xml:space="preserve"> прав граждан на непосредственное участие в осуществлении местного самоуправления,</w:t>
      </w:r>
      <w:r w:rsidR="001A04A2" w:rsidRPr="007B452D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 xml:space="preserve"> </w:t>
      </w:r>
    </w:p>
    <w:p w:rsidR="00E06102" w:rsidRPr="007B452D" w:rsidRDefault="00E06102" w:rsidP="007B452D">
      <w:pPr>
        <w:tabs>
          <w:tab w:val="left" w:pos="7371"/>
        </w:tabs>
        <w:spacing w:after="0"/>
        <w:ind w:firstLine="709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E06102" w:rsidRPr="007B452D" w:rsidRDefault="00E06102" w:rsidP="007B452D">
      <w:pPr>
        <w:spacing w:after="0"/>
        <w:ind w:firstLine="709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ПОСТАНОВЛЯЮ:</w:t>
      </w:r>
    </w:p>
    <w:p w:rsidR="00E06102" w:rsidRPr="007B452D" w:rsidRDefault="00E06102" w:rsidP="007B452D">
      <w:pPr>
        <w:tabs>
          <w:tab w:val="left" w:pos="993"/>
        </w:tabs>
        <w:spacing w:after="0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521630" w:rsidRPr="00521630" w:rsidRDefault="00521630" w:rsidP="007B452D">
      <w:pPr>
        <w:numPr>
          <w:ilvl w:val="0"/>
          <w:numId w:val="5"/>
        </w:numPr>
        <w:tabs>
          <w:tab w:val="left" w:pos="851"/>
          <w:tab w:val="left" w:pos="993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Провести с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20.07.2023 по 30.07.202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убличны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е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слушан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я </w:t>
      </w:r>
      <w:r w:rsidRPr="007B452D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по вопросу рассмотрения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оекта схемы теплоснабжения Одинцовского городского округа Московской области на период 2023-2041 годы (актуализация на 2024 год)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далее – Публичные слушания).</w:t>
      </w:r>
    </w:p>
    <w:p w:rsidR="0055052C" w:rsidRPr="007B452D" w:rsidRDefault="00521630" w:rsidP="007B452D">
      <w:pPr>
        <w:numPr>
          <w:ilvl w:val="0"/>
          <w:numId w:val="5"/>
        </w:numPr>
        <w:tabs>
          <w:tab w:val="left" w:pos="851"/>
          <w:tab w:val="left" w:pos="993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Собрание участников Публичных слушаний провести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27.07.2023</w:t>
      </w:r>
      <w:r w:rsidR="0055052C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в 15:00 </w:t>
      </w:r>
      <w:r w:rsidR="00C148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</w:t>
      </w:r>
      <w:r w:rsidR="0055052C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в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актовом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зале </w:t>
      </w:r>
      <w:r w:rsidR="0055052C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Администрации Одинцовского городского округа 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Московской области (Московская обл., </w:t>
      </w:r>
      <w:r w:rsidR="0055052C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г. Одинцово, ул. Маршала Жукова, д. 2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.</w:t>
      </w:r>
    </w:p>
    <w:p w:rsidR="00E06102" w:rsidRPr="00535941" w:rsidRDefault="00E06102" w:rsidP="00535941">
      <w:pPr>
        <w:numPr>
          <w:ilvl w:val="0"/>
          <w:numId w:val="5"/>
        </w:numPr>
        <w:tabs>
          <w:tab w:val="left" w:pos="851"/>
          <w:tab w:val="left" w:pos="993"/>
        </w:tabs>
        <w:spacing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значить</w:t>
      </w:r>
      <w:r w:rsidR="00DF552C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правлени</w:t>
      </w:r>
      <w:r w:rsidR="00E42CFC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жилищно-коммунального хозяйства Администрации Одинцовского городского округа Московской области</w:t>
      </w:r>
      <w:r w:rsidR="00440789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далее – </w:t>
      </w:r>
      <w:r w:rsidR="00440789" w:rsidRPr="00535941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Управление ЖКХ Администрации)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DF552C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тветственным за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одготовк</w:t>
      </w:r>
      <w:r w:rsidR="00DF552C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 проведени</w:t>
      </w:r>
      <w:r w:rsidR="00DF552C"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Pr="0053594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.</w:t>
      </w:r>
    </w:p>
    <w:p w:rsidR="00E06102" w:rsidRPr="007B452D" w:rsidRDefault="00E06102" w:rsidP="007B452D">
      <w:pPr>
        <w:numPr>
          <w:ilvl w:val="0"/>
          <w:numId w:val="5"/>
        </w:numPr>
        <w:tabs>
          <w:tab w:val="left" w:pos="567"/>
          <w:tab w:val="left" w:pos="993"/>
        </w:tabs>
        <w:spacing w:after="0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Утвердить состав рабочей группы по подготовке и проведению </w:t>
      </w:r>
      <w:r w:rsidR="00521630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убличных слушаний в составе: </w:t>
      </w:r>
    </w:p>
    <w:p w:rsidR="00E06102" w:rsidRPr="007B452D" w:rsidRDefault="007F3DC1" w:rsidP="007B452D">
      <w:pPr>
        <w:tabs>
          <w:tab w:val="left" w:pos="851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Ухова Н.М</w:t>
      </w:r>
      <w:r w:rsidR="00E42CFC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</w:t>
      </w:r>
      <w:r w:rsidR="00E06102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– начальник Управления ЖКХ Администрации; </w:t>
      </w:r>
    </w:p>
    <w:p w:rsidR="00E06102" w:rsidRPr="007B452D" w:rsidRDefault="00E06102" w:rsidP="007B452D">
      <w:pPr>
        <w:tabs>
          <w:tab w:val="left" w:pos="709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lastRenderedPageBreak/>
        <w:t xml:space="preserve">Рудых </w:t>
      </w:r>
      <w:r w:rsidR="00FA2D7D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Г.С.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– начальник отдела формирования и реализации муниципальных программ </w:t>
      </w:r>
      <w:r w:rsidR="00440789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Управления ЖКХ Администрации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;</w:t>
      </w:r>
    </w:p>
    <w:p w:rsidR="00E06102" w:rsidRPr="007B452D" w:rsidRDefault="005B6D1F" w:rsidP="007B452D">
      <w:pPr>
        <w:tabs>
          <w:tab w:val="left" w:pos="709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Гречко</w:t>
      </w:r>
      <w:r w:rsidR="00FA2D7D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И.Я. 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– </w:t>
      </w:r>
      <w:r w:rsidR="00FA2D7D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чальник</w:t>
      </w:r>
      <w:r w:rsidR="00E06102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20529A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отдела развития и модернизации инженерной инфраструктуры </w:t>
      </w:r>
      <w:r w:rsidR="00440789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Управления ЖКХ Администрации</w:t>
      </w:r>
      <w:r w:rsidR="00E06102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</w:t>
      </w:r>
      <w:r w:rsidR="00E06102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</w:r>
    </w:p>
    <w:p w:rsidR="00E06102" w:rsidRPr="007B452D" w:rsidRDefault="00E06102" w:rsidP="007B452D">
      <w:pPr>
        <w:pStyle w:val="a0"/>
        <w:numPr>
          <w:ilvl w:val="0"/>
          <w:numId w:val="5"/>
        </w:numPr>
        <w:tabs>
          <w:tab w:val="left" w:pos="860"/>
          <w:tab w:val="left" w:pos="993"/>
        </w:tabs>
        <w:spacing w:before="0"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Рабочей группе</w:t>
      </w:r>
      <w:r w:rsidR="00166059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провести подготовку</w:t>
      </w:r>
      <w:r w:rsidR="00535941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092A64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и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проведени</w:t>
      </w:r>
      <w:r w:rsidR="00166059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е</w:t>
      </w:r>
      <w:r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521630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</w:t>
      </w:r>
      <w:r w:rsidR="00B72C13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убличных </w:t>
      </w:r>
      <w:r w:rsidR="001773A7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слушаний, состоящих</w:t>
      </w:r>
      <w:r w:rsidR="00C62E99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421CB4" w:rsidRPr="007B452D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из следующих этапов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:</w:t>
      </w:r>
    </w:p>
    <w:p w:rsidR="00421CB4" w:rsidRPr="007B452D" w:rsidRDefault="00421CB4" w:rsidP="007B452D">
      <w:pPr>
        <w:pStyle w:val="a0"/>
        <w:numPr>
          <w:ilvl w:val="0"/>
          <w:numId w:val="17"/>
        </w:numPr>
        <w:tabs>
          <w:tab w:val="left" w:pos="860"/>
          <w:tab w:val="left" w:pos="993"/>
        </w:tabs>
        <w:spacing w:before="0"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азместить на официальном сайте Одинцовского городского округа в информационно-телекоммуникационной сети «Интернет» </w:t>
      </w:r>
      <w:r w:rsidR="00E17B3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(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www.odin.ru</w:t>
      </w:r>
      <w:r w:rsidR="00E17B3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)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ведомление о проведении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 в срок не менее чем за 7 календарных дней до дня их начала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;</w:t>
      </w:r>
    </w:p>
    <w:p w:rsidR="00421CB4" w:rsidRPr="007B452D" w:rsidRDefault="00421CB4" w:rsidP="007B452D">
      <w:pPr>
        <w:pStyle w:val="a0"/>
        <w:numPr>
          <w:ilvl w:val="0"/>
          <w:numId w:val="17"/>
        </w:numPr>
        <w:tabs>
          <w:tab w:val="left" w:pos="860"/>
          <w:tab w:val="left" w:pos="993"/>
        </w:tabs>
        <w:spacing w:before="0"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обеспечить в письменной форме информирование о проведении </w:t>
      </w:r>
      <w:r w:rsidR="009865F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;</w:t>
      </w:r>
    </w:p>
    <w:p w:rsidR="00421CB4" w:rsidRPr="007B452D" w:rsidRDefault="002C7D33" w:rsidP="007B452D">
      <w:pPr>
        <w:pStyle w:val="a0"/>
        <w:tabs>
          <w:tab w:val="left" w:pos="860"/>
          <w:tab w:val="left" w:pos="993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3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обеспечить 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азмещение 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 официальном сайте Одинцовского городского округа в информационно-телекоммуникационной сети «Интернет» www.odin.ru</w:t>
      </w:r>
      <w:r w:rsidR="00C62E9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замечаний и предложений по проекту схемы теплоснабжения Одинцовского городского округа Московской области на период 2023-2041 годы (актуализация на 2024 год)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, не позднее 3 календарных дней со дня окончания срока сбора указанных замечаний и предложений;</w:t>
      </w:r>
    </w:p>
    <w:p w:rsidR="00421CB4" w:rsidRPr="007B452D" w:rsidRDefault="002C7D33" w:rsidP="007B452D">
      <w:pPr>
        <w:pStyle w:val="a0"/>
        <w:tabs>
          <w:tab w:val="left" w:pos="860"/>
          <w:tab w:val="left" w:pos="993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4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организовать, в указанный срок и время, согласно пункту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настоящего постановления, 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проведение собрания участников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;</w:t>
      </w:r>
    </w:p>
    <w:p w:rsidR="00421CB4" w:rsidRPr="007B452D" w:rsidRDefault="002C7D33" w:rsidP="007B452D">
      <w:pPr>
        <w:pStyle w:val="a0"/>
        <w:tabs>
          <w:tab w:val="left" w:pos="860"/>
          <w:tab w:val="left" w:pos="993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5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обеспечить 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дготовк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 оформление итогов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ых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окумент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в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протокола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 заключения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)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о результатам проведения собрания участников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;</w:t>
      </w:r>
    </w:p>
    <w:p w:rsidR="00421CB4" w:rsidRPr="007B452D" w:rsidRDefault="002C7D33" w:rsidP="007B452D">
      <w:pPr>
        <w:pStyle w:val="a0"/>
        <w:tabs>
          <w:tab w:val="left" w:pos="860"/>
          <w:tab w:val="left" w:pos="993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6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) 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азместить на официальном сайте Одинцовского городского округа в информационно-телекоммуникационной сети «Интернет»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(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www.odin.ru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)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тоговые документы (протокол и заключение) по результатам проведения собрания участников </w:t>
      </w:r>
      <w:r w:rsidR="0052163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</w:t>
      </w:r>
      <w:r w:rsidR="0016605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бличных слушаний</w:t>
      </w:r>
      <w:r w:rsidR="00421CB4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:rsidR="00E06102" w:rsidRPr="007B452D" w:rsidRDefault="00521630" w:rsidP="007B452D">
      <w:pPr>
        <w:pStyle w:val="afc"/>
        <w:tabs>
          <w:tab w:val="left" w:pos="709"/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6</w:t>
      </w:r>
      <w:r w:rsidR="00EA3B49" w:rsidRPr="007B452D">
        <w:rPr>
          <w:rFonts w:ascii="Times New Roman" w:hAnsi="Times New Roman"/>
          <w:sz w:val="28"/>
          <w:szCs w:val="28"/>
        </w:rPr>
        <w:t xml:space="preserve">. </w:t>
      </w:r>
      <w:r w:rsidR="00CF1947" w:rsidRPr="007B452D">
        <w:rPr>
          <w:rFonts w:ascii="Times New Roman" w:hAnsi="Times New Roman"/>
          <w:sz w:val="28"/>
          <w:szCs w:val="28"/>
        </w:rPr>
        <w:t>Опубликовать настоящее постановление в официальных средствах массовой информации и на официальном сайте Одинцовского городского округа Московской области в сети «Интернет».</w:t>
      </w:r>
    </w:p>
    <w:p w:rsidR="00E06102" w:rsidRPr="007B452D" w:rsidRDefault="00521630" w:rsidP="007B452D">
      <w:pPr>
        <w:pStyle w:val="a0"/>
        <w:tabs>
          <w:tab w:val="left" w:pos="709"/>
          <w:tab w:val="left" w:pos="851"/>
          <w:tab w:val="left" w:pos="993"/>
          <w:tab w:val="left" w:pos="1134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7</w:t>
      </w:r>
      <w:r w:rsidR="00E06102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  <w:r w:rsidR="00EA3B4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</w:t>
      </w:r>
      <w:r w:rsidR="00E06102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становление вступает в силу с</w:t>
      </w:r>
      <w:r w:rsidR="001D7DAF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даты его </w:t>
      </w:r>
      <w:r w:rsidR="00E06102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дписания.</w:t>
      </w:r>
    </w:p>
    <w:p w:rsidR="00E06102" w:rsidRPr="007B452D" w:rsidRDefault="00521630" w:rsidP="007B452D">
      <w:pPr>
        <w:pStyle w:val="af7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8</w:t>
      </w:r>
      <w:r w:rsidR="00E06102" w:rsidRPr="007B452D">
        <w:rPr>
          <w:sz w:val="28"/>
          <w:szCs w:val="28"/>
        </w:rPr>
        <w:t xml:space="preserve">. Контроль за выполнением настоящего постановления возложить на </w:t>
      </w:r>
      <w:r w:rsidR="00C07C45" w:rsidRPr="007B452D">
        <w:rPr>
          <w:sz w:val="28"/>
          <w:szCs w:val="28"/>
        </w:rPr>
        <w:t>Заместителя Главы</w:t>
      </w:r>
      <w:r w:rsidR="00E06102" w:rsidRPr="007B452D">
        <w:rPr>
          <w:sz w:val="28"/>
          <w:szCs w:val="28"/>
        </w:rPr>
        <w:t xml:space="preserve"> Администрации Одинцовского городского округа Московской области </w:t>
      </w:r>
      <w:r w:rsidR="00FA2D7D" w:rsidRPr="007B452D">
        <w:rPr>
          <w:sz w:val="28"/>
          <w:szCs w:val="28"/>
        </w:rPr>
        <w:t>Коротаева М.В</w:t>
      </w:r>
      <w:r w:rsidR="00E06102" w:rsidRPr="007B452D">
        <w:rPr>
          <w:sz w:val="28"/>
          <w:szCs w:val="28"/>
        </w:rPr>
        <w:t>.</w:t>
      </w:r>
    </w:p>
    <w:p w:rsidR="00E06102" w:rsidRDefault="00E06102" w:rsidP="00B72C13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35941" w:rsidRPr="007B452D" w:rsidRDefault="00535941" w:rsidP="00B72C13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06102" w:rsidRPr="007B452D" w:rsidRDefault="00E06102" w:rsidP="00B72C13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лава Одинцовского городского округа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       </w:t>
      </w:r>
      <w:r w:rsidR="00C62E99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</w:t>
      </w:r>
      <w:r w:rsidR="005B6D1F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F42C5E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</w:t>
      </w:r>
      <w:r w:rsidR="000C54CB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</w:t>
      </w:r>
      <w:r w:rsid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.Р.</w:t>
      </w:r>
      <w:r w:rsidR="005B6D1F"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7B452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ванов</w:t>
      </w:r>
    </w:p>
    <w:p w:rsidR="00C62E99" w:rsidRPr="007B452D" w:rsidRDefault="00C62E99" w:rsidP="00B72C13">
      <w:pPr>
        <w:pStyle w:val="20"/>
        <w:spacing w:after="0" w:line="240" w:lineRule="auto"/>
        <w:ind w:left="-709" w:right="-1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F6F20" w:rsidRDefault="008F6F20" w:rsidP="008F6F20">
      <w:pPr>
        <w:pStyle w:val="20"/>
        <w:spacing w:after="0" w:line="240" w:lineRule="auto"/>
        <w:ind w:left="-709" w:right="-1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1DB5" w:rsidRPr="007B452D" w:rsidRDefault="00651DB5" w:rsidP="00B72C1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51DB5" w:rsidRPr="007B452D" w:rsidRDefault="00651DB5" w:rsidP="00B72C1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51DB5" w:rsidRPr="007B452D" w:rsidRDefault="00651DB5" w:rsidP="00B72C1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51DB5" w:rsidRPr="00B72C13" w:rsidRDefault="00651DB5" w:rsidP="00B72C1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81522B" w:rsidRPr="007B452D" w:rsidRDefault="0081522B" w:rsidP="00B07504">
      <w:pPr>
        <w:pStyle w:val="af7"/>
        <w:spacing w:before="0" w:beforeAutospacing="0" w:after="0" w:afterAutospacing="0"/>
        <w:ind w:left="5812"/>
        <w:rPr>
          <w:rFonts w:eastAsiaTheme="minorHAnsi"/>
          <w:sz w:val="28"/>
          <w:szCs w:val="28"/>
          <w:lang w:eastAsia="en-US"/>
        </w:rPr>
      </w:pPr>
      <w:r w:rsidRPr="007B452D">
        <w:rPr>
          <w:rFonts w:eastAsiaTheme="minorHAnsi"/>
          <w:sz w:val="28"/>
          <w:szCs w:val="28"/>
          <w:lang w:eastAsia="en-US"/>
        </w:rPr>
        <w:lastRenderedPageBreak/>
        <w:t xml:space="preserve">Приложение </w:t>
      </w:r>
    </w:p>
    <w:p w:rsidR="00A56215" w:rsidRPr="00B07504" w:rsidRDefault="0081522B" w:rsidP="00B07504">
      <w:pPr>
        <w:pStyle w:val="af7"/>
        <w:spacing w:before="0" w:beforeAutospacing="0" w:after="0" w:afterAutospacing="0"/>
        <w:ind w:left="5812"/>
        <w:rPr>
          <w:rFonts w:eastAsiaTheme="minorHAnsi"/>
          <w:sz w:val="28"/>
          <w:szCs w:val="28"/>
          <w:lang w:eastAsia="en-US"/>
        </w:rPr>
      </w:pPr>
      <w:r w:rsidRPr="007B452D">
        <w:rPr>
          <w:rFonts w:eastAsiaTheme="minorHAnsi"/>
          <w:sz w:val="28"/>
          <w:szCs w:val="28"/>
          <w:lang w:eastAsia="en-US"/>
        </w:rPr>
        <w:t xml:space="preserve">к постановлению </w:t>
      </w:r>
      <w:r w:rsidR="00B07504">
        <w:rPr>
          <w:rFonts w:eastAsiaTheme="minorHAnsi"/>
          <w:sz w:val="28"/>
          <w:szCs w:val="28"/>
          <w:lang w:eastAsia="en-US"/>
        </w:rPr>
        <w:t>Администрации</w:t>
      </w:r>
    </w:p>
    <w:p w:rsidR="00A56215" w:rsidRPr="007B452D" w:rsidRDefault="0081522B" w:rsidP="00B07504">
      <w:pPr>
        <w:pStyle w:val="af7"/>
        <w:spacing w:before="0" w:beforeAutospacing="0" w:after="0" w:afterAutospacing="0"/>
        <w:ind w:left="5812"/>
        <w:rPr>
          <w:rFonts w:eastAsiaTheme="minorHAnsi"/>
          <w:sz w:val="28"/>
          <w:szCs w:val="28"/>
          <w:lang w:eastAsia="en-US"/>
        </w:rPr>
      </w:pPr>
      <w:r w:rsidRPr="007B452D">
        <w:rPr>
          <w:rFonts w:eastAsiaTheme="minorHAnsi"/>
          <w:sz w:val="28"/>
          <w:szCs w:val="28"/>
          <w:lang w:eastAsia="en-US"/>
        </w:rPr>
        <w:t>Одинцовского городского округа</w:t>
      </w:r>
    </w:p>
    <w:p w:rsidR="0081522B" w:rsidRPr="007B452D" w:rsidRDefault="0081522B" w:rsidP="00B07504">
      <w:pPr>
        <w:pStyle w:val="af7"/>
        <w:spacing w:before="0" w:beforeAutospacing="0" w:after="0" w:afterAutospacing="0"/>
        <w:ind w:left="5812"/>
        <w:rPr>
          <w:rFonts w:eastAsiaTheme="minorHAnsi"/>
          <w:sz w:val="28"/>
          <w:szCs w:val="28"/>
          <w:lang w:eastAsia="en-US"/>
        </w:rPr>
      </w:pPr>
      <w:r w:rsidRPr="007B452D">
        <w:rPr>
          <w:rFonts w:eastAsiaTheme="minorHAnsi"/>
          <w:sz w:val="28"/>
          <w:szCs w:val="28"/>
          <w:lang w:eastAsia="en-US"/>
        </w:rPr>
        <w:t>Московской области</w:t>
      </w:r>
    </w:p>
    <w:p w:rsidR="00C03434" w:rsidRPr="007B452D" w:rsidRDefault="0081522B" w:rsidP="00B07504">
      <w:pPr>
        <w:pStyle w:val="af7"/>
        <w:spacing w:before="0" w:beforeAutospacing="0" w:after="0" w:afterAutospacing="0"/>
        <w:ind w:left="5812"/>
        <w:rPr>
          <w:rFonts w:eastAsiaTheme="minorHAnsi"/>
          <w:sz w:val="28"/>
          <w:szCs w:val="28"/>
          <w:lang w:eastAsia="en-US"/>
        </w:rPr>
      </w:pPr>
      <w:r w:rsidRPr="007B452D">
        <w:rPr>
          <w:rFonts w:eastAsiaTheme="minorHAnsi"/>
          <w:sz w:val="28"/>
          <w:szCs w:val="28"/>
          <w:lang w:eastAsia="en-US"/>
        </w:rPr>
        <w:t xml:space="preserve">от </w:t>
      </w:r>
      <w:r w:rsidR="007967B1" w:rsidRPr="007967B1">
        <w:rPr>
          <w:rFonts w:eastAsiaTheme="minorHAnsi"/>
          <w:sz w:val="28"/>
          <w:szCs w:val="28"/>
          <w:u w:val="single"/>
          <w:lang w:eastAsia="en-US"/>
        </w:rPr>
        <w:t>10.07.2023</w:t>
      </w:r>
      <w:r w:rsidR="007967B1">
        <w:rPr>
          <w:rFonts w:eastAsiaTheme="minorHAnsi"/>
          <w:sz w:val="28"/>
          <w:szCs w:val="28"/>
          <w:lang w:eastAsia="en-US"/>
        </w:rPr>
        <w:t xml:space="preserve"> </w:t>
      </w:r>
      <w:r w:rsidRPr="007B452D">
        <w:rPr>
          <w:rFonts w:eastAsiaTheme="minorHAnsi"/>
          <w:sz w:val="28"/>
          <w:szCs w:val="28"/>
          <w:lang w:eastAsia="en-US"/>
        </w:rPr>
        <w:t>№</w:t>
      </w:r>
      <w:r w:rsidR="007967B1">
        <w:rPr>
          <w:rFonts w:eastAsiaTheme="minorHAnsi"/>
          <w:sz w:val="28"/>
          <w:szCs w:val="28"/>
          <w:lang w:eastAsia="en-US"/>
        </w:rPr>
        <w:t xml:space="preserve"> </w:t>
      </w:r>
      <w:r w:rsidR="007967B1" w:rsidRPr="007967B1">
        <w:rPr>
          <w:rFonts w:eastAsiaTheme="minorHAnsi"/>
          <w:sz w:val="28"/>
          <w:szCs w:val="28"/>
          <w:u w:val="single"/>
          <w:lang w:eastAsia="en-US"/>
        </w:rPr>
        <w:t>4460</w:t>
      </w:r>
    </w:p>
    <w:p w:rsidR="00A56215" w:rsidRPr="006D7343" w:rsidRDefault="00A56215" w:rsidP="00B72C13">
      <w:pPr>
        <w:pStyle w:val="af7"/>
        <w:spacing w:before="0" w:beforeAutospacing="0" w:after="0" w:afterAutospacing="0"/>
        <w:jc w:val="right"/>
        <w:rPr>
          <w:sz w:val="12"/>
          <w:szCs w:val="28"/>
        </w:rPr>
      </w:pPr>
    </w:p>
    <w:p w:rsidR="00AD3241" w:rsidRPr="006D7343" w:rsidRDefault="00AD3241" w:rsidP="00B72C13">
      <w:pPr>
        <w:pStyle w:val="af7"/>
        <w:spacing w:before="0" w:beforeAutospacing="0" w:after="0" w:afterAutospacing="0"/>
        <w:jc w:val="right"/>
        <w:rPr>
          <w:szCs w:val="28"/>
        </w:rPr>
      </w:pPr>
    </w:p>
    <w:p w:rsidR="006D7343" w:rsidRPr="006D7343" w:rsidRDefault="006D7343" w:rsidP="00B72C13">
      <w:pPr>
        <w:pStyle w:val="af7"/>
        <w:spacing w:before="0" w:beforeAutospacing="0" w:after="0" w:afterAutospacing="0"/>
        <w:jc w:val="right"/>
        <w:rPr>
          <w:szCs w:val="28"/>
        </w:rPr>
      </w:pPr>
    </w:p>
    <w:p w:rsidR="00B40961" w:rsidRPr="006D7343" w:rsidRDefault="009865FD" w:rsidP="00B72C13">
      <w:pPr>
        <w:pStyle w:val="af7"/>
        <w:spacing w:before="0" w:beforeAutospacing="0" w:after="0" w:afterAutospacing="0"/>
        <w:jc w:val="center"/>
        <w:rPr>
          <w:sz w:val="28"/>
          <w:szCs w:val="28"/>
        </w:rPr>
      </w:pPr>
      <w:r w:rsidRPr="006D7343">
        <w:rPr>
          <w:sz w:val="28"/>
          <w:szCs w:val="28"/>
        </w:rPr>
        <w:t>Уведомле</w:t>
      </w:r>
      <w:r w:rsidR="00B40961" w:rsidRPr="006D7343">
        <w:rPr>
          <w:sz w:val="28"/>
          <w:szCs w:val="28"/>
        </w:rPr>
        <w:t xml:space="preserve">ние о </w:t>
      </w:r>
      <w:r w:rsidR="00110B99" w:rsidRPr="006D7343">
        <w:rPr>
          <w:sz w:val="28"/>
          <w:szCs w:val="28"/>
        </w:rPr>
        <w:t>проведении</w:t>
      </w:r>
      <w:r w:rsidR="00A56215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П</w:t>
      </w:r>
      <w:r w:rsidR="00B40961" w:rsidRPr="006D7343">
        <w:rPr>
          <w:sz w:val="28"/>
          <w:szCs w:val="28"/>
        </w:rPr>
        <w:t>убличных слушаний</w:t>
      </w:r>
      <w:r w:rsidR="00AD3FE4" w:rsidRPr="006D7343">
        <w:rPr>
          <w:sz w:val="28"/>
          <w:szCs w:val="28"/>
        </w:rPr>
        <w:t xml:space="preserve"> </w:t>
      </w:r>
    </w:p>
    <w:p w:rsidR="00C03434" w:rsidRPr="006D7343" w:rsidRDefault="00C03434" w:rsidP="00B72C13">
      <w:pPr>
        <w:pStyle w:val="af7"/>
        <w:spacing w:before="0" w:beforeAutospacing="0" w:after="0" w:afterAutospacing="0"/>
        <w:jc w:val="center"/>
        <w:rPr>
          <w:szCs w:val="28"/>
        </w:rPr>
      </w:pPr>
    </w:p>
    <w:p w:rsidR="007A0CB4" w:rsidRPr="006D7343" w:rsidRDefault="007A0CB4" w:rsidP="00B72C13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>Во исполнение Федерального закона от 27.07.2010 №</w:t>
      </w:r>
      <w:r w:rsidR="00651DB5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190-ФЗ «О теплоснабжении»,</w:t>
      </w:r>
      <w:r w:rsidR="000C54CB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в</w:t>
      </w:r>
      <w:r w:rsidR="000C54CB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 объеме требований, установленных постановлением Правительства Российской Федерации от</w:t>
      </w:r>
      <w:r w:rsidR="0052625A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22.02.2012 №</w:t>
      </w:r>
      <w:r w:rsidR="00651DB5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154 «О требованиях к</w:t>
      </w:r>
      <w:r w:rsidR="0052625A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схемам теплоснабжения, порядку их</w:t>
      </w:r>
      <w:r w:rsidR="0052625A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разработки и</w:t>
      </w:r>
      <w:r w:rsidR="0052625A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утверждения» (далее — Постановление</w:t>
      </w:r>
      <w:r w:rsidR="00181CE6" w:rsidRPr="006D7343">
        <w:rPr>
          <w:sz w:val="28"/>
          <w:szCs w:val="28"/>
        </w:rPr>
        <w:t xml:space="preserve"> № 154</w:t>
      </w:r>
      <w:r w:rsidRPr="006D7343">
        <w:rPr>
          <w:sz w:val="28"/>
          <w:szCs w:val="28"/>
        </w:rPr>
        <w:t xml:space="preserve">), </w:t>
      </w:r>
      <w:r w:rsidR="00B72C13" w:rsidRPr="006D7343">
        <w:rPr>
          <w:sz w:val="28"/>
          <w:szCs w:val="28"/>
        </w:rPr>
        <w:t xml:space="preserve">на </w:t>
      </w:r>
      <w:r w:rsidR="001773A7" w:rsidRPr="006D7343">
        <w:rPr>
          <w:sz w:val="28"/>
          <w:szCs w:val="28"/>
        </w:rPr>
        <w:t>П</w:t>
      </w:r>
      <w:r w:rsidR="00B72C13" w:rsidRPr="006D7343">
        <w:rPr>
          <w:sz w:val="28"/>
          <w:szCs w:val="28"/>
        </w:rPr>
        <w:t xml:space="preserve">убличные слушания </w:t>
      </w:r>
      <w:r w:rsidR="00F57B2E" w:rsidRPr="006D7343">
        <w:rPr>
          <w:sz w:val="28"/>
          <w:szCs w:val="28"/>
        </w:rPr>
        <w:t xml:space="preserve">представлен на рассмотрение </w:t>
      </w:r>
      <w:r w:rsidR="001D430F" w:rsidRPr="006D7343">
        <w:rPr>
          <w:sz w:val="28"/>
          <w:szCs w:val="28"/>
        </w:rPr>
        <w:t>проект схемы теплоснабжения Одинцовского городского округа Московской области на период 202</w:t>
      </w:r>
      <w:r w:rsidR="00651DB5" w:rsidRPr="006D7343">
        <w:rPr>
          <w:sz w:val="28"/>
          <w:szCs w:val="28"/>
        </w:rPr>
        <w:t>3</w:t>
      </w:r>
      <w:r w:rsidR="001D430F" w:rsidRPr="006D7343">
        <w:rPr>
          <w:sz w:val="28"/>
          <w:szCs w:val="28"/>
        </w:rPr>
        <w:t>-2041 годы</w:t>
      </w:r>
      <w:r w:rsidR="00A56215" w:rsidRPr="006D7343">
        <w:rPr>
          <w:sz w:val="28"/>
          <w:szCs w:val="28"/>
        </w:rPr>
        <w:t xml:space="preserve"> </w:t>
      </w:r>
      <w:r w:rsidR="00B72C13" w:rsidRPr="006D7343">
        <w:rPr>
          <w:sz w:val="28"/>
          <w:szCs w:val="28"/>
        </w:rPr>
        <w:t xml:space="preserve">(актуализация на 2024 год) </w:t>
      </w:r>
      <w:r w:rsidRPr="006D7343">
        <w:rPr>
          <w:sz w:val="28"/>
          <w:szCs w:val="28"/>
        </w:rPr>
        <w:t>(далее — </w:t>
      </w:r>
      <w:r w:rsidR="00FA7D6A" w:rsidRPr="006D7343">
        <w:rPr>
          <w:sz w:val="28"/>
          <w:szCs w:val="28"/>
        </w:rPr>
        <w:t>проект</w:t>
      </w:r>
      <w:r w:rsidR="00B72C13" w:rsidRPr="006D7343">
        <w:rPr>
          <w:sz w:val="28"/>
          <w:szCs w:val="28"/>
        </w:rPr>
        <w:t xml:space="preserve"> актуализированной</w:t>
      </w:r>
      <w:r w:rsidR="00FA7D6A" w:rsidRPr="006D7343">
        <w:rPr>
          <w:sz w:val="28"/>
          <w:szCs w:val="28"/>
        </w:rPr>
        <w:t xml:space="preserve"> схемы</w:t>
      </w:r>
      <w:r w:rsidR="00B72C13" w:rsidRPr="006D7343">
        <w:rPr>
          <w:sz w:val="28"/>
          <w:szCs w:val="28"/>
        </w:rPr>
        <w:t xml:space="preserve"> теплоснабжения</w:t>
      </w:r>
      <w:r w:rsidRPr="006D7343">
        <w:rPr>
          <w:sz w:val="28"/>
          <w:szCs w:val="28"/>
        </w:rPr>
        <w:t>).</w:t>
      </w:r>
    </w:p>
    <w:p w:rsidR="007A0CB4" w:rsidRPr="006D7343" w:rsidRDefault="00B40961" w:rsidP="00B72C13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 xml:space="preserve">Орган, уполномоченный на проведение </w:t>
      </w:r>
      <w:r w:rsidR="009A7E86" w:rsidRPr="006D7343">
        <w:rPr>
          <w:sz w:val="28"/>
          <w:szCs w:val="28"/>
        </w:rPr>
        <w:t>П</w:t>
      </w:r>
      <w:r w:rsidRPr="006D7343">
        <w:rPr>
          <w:sz w:val="28"/>
          <w:szCs w:val="28"/>
        </w:rPr>
        <w:t xml:space="preserve">убличных слушаний – </w:t>
      </w:r>
      <w:r w:rsidR="00D972E1" w:rsidRPr="006D7343">
        <w:rPr>
          <w:sz w:val="28"/>
          <w:szCs w:val="28"/>
        </w:rPr>
        <w:t xml:space="preserve">Управление жилищно-коммунального хозяйства </w:t>
      </w:r>
      <w:r w:rsidRPr="006D7343">
        <w:rPr>
          <w:sz w:val="28"/>
          <w:szCs w:val="28"/>
        </w:rPr>
        <w:t>Администраци</w:t>
      </w:r>
      <w:r w:rsidR="00D972E1" w:rsidRPr="006D7343">
        <w:rPr>
          <w:sz w:val="28"/>
          <w:szCs w:val="28"/>
        </w:rPr>
        <w:t>и</w:t>
      </w:r>
      <w:r w:rsidRPr="006D7343">
        <w:rPr>
          <w:sz w:val="28"/>
          <w:szCs w:val="28"/>
        </w:rPr>
        <w:t xml:space="preserve"> Одинцовского городского округа Московской области.</w:t>
      </w:r>
    </w:p>
    <w:p w:rsidR="009A7E86" w:rsidRPr="006D7343" w:rsidRDefault="009A7E86" w:rsidP="00B72C13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 xml:space="preserve">Публичные слушания проводятся с </w:t>
      </w:r>
      <w:r w:rsidRPr="006D7343">
        <w:rPr>
          <w:color w:val="000000"/>
          <w:sz w:val="28"/>
          <w:szCs w:val="28"/>
        </w:rPr>
        <w:t>20.07.2023 по 30.07.2023</w:t>
      </w:r>
      <w:r w:rsidR="006D7343" w:rsidRPr="006D7343">
        <w:rPr>
          <w:sz w:val="28"/>
          <w:szCs w:val="28"/>
        </w:rPr>
        <w:t>.</w:t>
      </w:r>
    </w:p>
    <w:p w:rsidR="007A0CB4" w:rsidRPr="006D7343" w:rsidRDefault="007A0CB4" w:rsidP="00B72C13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>Дата</w:t>
      </w:r>
      <w:r w:rsidR="00B40961" w:rsidRPr="006D7343">
        <w:rPr>
          <w:sz w:val="28"/>
          <w:szCs w:val="28"/>
        </w:rPr>
        <w:t xml:space="preserve"> проведения</w:t>
      </w:r>
      <w:r w:rsidR="00C62E99" w:rsidRPr="006D7343">
        <w:rPr>
          <w:sz w:val="28"/>
          <w:szCs w:val="28"/>
        </w:rPr>
        <w:t xml:space="preserve"> собрания участников </w:t>
      </w:r>
      <w:r w:rsidR="009A7E86" w:rsidRPr="006D7343">
        <w:rPr>
          <w:sz w:val="28"/>
          <w:szCs w:val="28"/>
        </w:rPr>
        <w:t>П</w:t>
      </w:r>
      <w:r w:rsidR="00C62E99" w:rsidRPr="006D7343">
        <w:rPr>
          <w:sz w:val="28"/>
          <w:szCs w:val="28"/>
        </w:rPr>
        <w:t xml:space="preserve">убличных слушаний </w:t>
      </w:r>
      <w:r w:rsidR="00B40961" w:rsidRPr="006D7343">
        <w:rPr>
          <w:sz w:val="28"/>
          <w:szCs w:val="28"/>
        </w:rPr>
        <w:t xml:space="preserve">– </w:t>
      </w:r>
      <w:r w:rsidR="00C62E99" w:rsidRPr="006D7343">
        <w:rPr>
          <w:sz w:val="28"/>
          <w:szCs w:val="28"/>
        </w:rPr>
        <w:t>27</w:t>
      </w:r>
      <w:r w:rsidR="00F57B2E" w:rsidRPr="006D7343">
        <w:rPr>
          <w:sz w:val="28"/>
          <w:szCs w:val="28"/>
        </w:rPr>
        <w:t>.07</w:t>
      </w:r>
      <w:r w:rsidR="00651DB5" w:rsidRPr="006D7343">
        <w:rPr>
          <w:sz w:val="28"/>
          <w:szCs w:val="28"/>
        </w:rPr>
        <w:t>.2023</w:t>
      </w:r>
      <w:r w:rsidR="009A7E86" w:rsidRPr="006D7343">
        <w:rPr>
          <w:sz w:val="28"/>
          <w:szCs w:val="28"/>
        </w:rPr>
        <w:t xml:space="preserve">                </w:t>
      </w:r>
      <w:r w:rsidR="00FA2D7D" w:rsidRPr="006D7343">
        <w:rPr>
          <w:sz w:val="28"/>
          <w:szCs w:val="28"/>
        </w:rPr>
        <w:t>в 1</w:t>
      </w:r>
      <w:r w:rsidR="00651DB5" w:rsidRPr="006D7343">
        <w:rPr>
          <w:sz w:val="28"/>
          <w:szCs w:val="28"/>
        </w:rPr>
        <w:t>5</w:t>
      </w:r>
      <w:r w:rsidR="00FA2D7D" w:rsidRPr="006D7343">
        <w:rPr>
          <w:sz w:val="28"/>
          <w:szCs w:val="28"/>
        </w:rPr>
        <w:t>:00.</w:t>
      </w:r>
    </w:p>
    <w:p w:rsidR="00F57B2E" w:rsidRPr="006D7343" w:rsidRDefault="00741D49" w:rsidP="00B72C13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 xml:space="preserve">Собрание участников </w:t>
      </w:r>
      <w:r w:rsidR="009A7E86" w:rsidRPr="006D7343">
        <w:rPr>
          <w:sz w:val="28"/>
          <w:szCs w:val="28"/>
        </w:rPr>
        <w:t>П</w:t>
      </w:r>
      <w:r w:rsidRPr="006D7343">
        <w:rPr>
          <w:sz w:val="28"/>
          <w:szCs w:val="28"/>
        </w:rPr>
        <w:t xml:space="preserve">убличных слушаний </w:t>
      </w:r>
      <w:r w:rsidR="00F57B2E" w:rsidRPr="006D7343">
        <w:rPr>
          <w:sz w:val="28"/>
          <w:szCs w:val="28"/>
        </w:rPr>
        <w:t>буд</w:t>
      </w:r>
      <w:r w:rsidRPr="006D7343">
        <w:rPr>
          <w:sz w:val="28"/>
          <w:szCs w:val="28"/>
        </w:rPr>
        <w:t>е</w:t>
      </w:r>
      <w:r w:rsidR="00F57B2E" w:rsidRPr="006D7343">
        <w:rPr>
          <w:sz w:val="28"/>
          <w:szCs w:val="28"/>
        </w:rPr>
        <w:t xml:space="preserve">т проводится </w:t>
      </w:r>
      <w:r w:rsidR="00F57B2E" w:rsidRPr="006D7343">
        <w:rPr>
          <w:color w:val="000000"/>
          <w:sz w:val="28"/>
          <w:szCs w:val="28"/>
        </w:rPr>
        <w:t xml:space="preserve">в здании </w:t>
      </w:r>
      <w:r w:rsidR="00C62E99" w:rsidRPr="006D7343">
        <w:rPr>
          <w:sz w:val="28"/>
          <w:szCs w:val="28"/>
        </w:rPr>
        <w:t xml:space="preserve">Администрации Одинцовского городского округа по адресу: </w:t>
      </w:r>
      <w:r w:rsidR="00C62E99" w:rsidRPr="006D7343">
        <w:rPr>
          <w:color w:val="000000"/>
          <w:sz w:val="28"/>
          <w:szCs w:val="28"/>
        </w:rPr>
        <w:t xml:space="preserve">г. </w:t>
      </w:r>
      <w:r w:rsidR="00E34006" w:rsidRPr="006D7343">
        <w:rPr>
          <w:color w:val="000000"/>
          <w:sz w:val="28"/>
          <w:szCs w:val="28"/>
        </w:rPr>
        <w:t xml:space="preserve">Одинцово, </w:t>
      </w:r>
      <w:r w:rsidR="009A7E86" w:rsidRPr="006D7343">
        <w:rPr>
          <w:color w:val="000000"/>
          <w:sz w:val="28"/>
          <w:szCs w:val="28"/>
        </w:rPr>
        <w:t xml:space="preserve">                        </w:t>
      </w:r>
      <w:r w:rsidR="00C62E99" w:rsidRPr="006D7343">
        <w:rPr>
          <w:color w:val="000000"/>
          <w:sz w:val="28"/>
          <w:szCs w:val="28"/>
        </w:rPr>
        <w:t xml:space="preserve">ул. Маршала Жукова, д. 28, в актовом </w:t>
      </w:r>
      <w:r w:rsidR="00C62E99" w:rsidRPr="006D7343">
        <w:rPr>
          <w:sz w:val="28"/>
          <w:szCs w:val="28"/>
        </w:rPr>
        <w:t>зале</w:t>
      </w:r>
      <w:r w:rsidR="00F57B2E" w:rsidRPr="006D7343">
        <w:rPr>
          <w:sz w:val="28"/>
          <w:szCs w:val="28"/>
        </w:rPr>
        <w:t>.</w:t>
      </w:r>
    </w:p>
    <w:p w:rsidR="00AD3241" w:rsidRPr="006D7343" w:rsidRDefault="00E40F30" w:rsidP="00AD3241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 xml:space="preserve">Уведомляем, что в соответствии с положением пункта </w:t>
      </w:r>
      <w:r w:rsidR="000C54CB" w:rsidRPr="006D7343">
        <w:rPr>
          <w:sz w:val="28"/>
          <w:szCs w:val="28"/>
        </w:rPr>
        <w:t>2</w:t>
      </w:r>
      <w:r w:rsidR="00181CE6" w:rsidRPr="006D7343">
        <w:rPr>
          <w:sz w:val="28"/>
          <w:szCs w:val="28"/>
        </w:rPr>
        <w:t>1</w:t>
      </w:r>
      <w:r w:rsidRPr="006D7343">
        <w:rPr>
          <w:sz w:val="28"/>
          <w:szCs w:val="28"/>
        </w:rPr>
        <w:t xml:space="preserve"> «Требований к порядку разработки и утверждения схем теплоснабжения», утвержденных Постановлением</w:t>
      </w:r>
      <w:r w:rsidR="00181CE6" w:rsidRPr="006D7343">
        <w:rPr>
          <w:sz w:val="28"/>
          <w:szCs w:val="28"/>
        </w:rPr>
        <w:t xml:space="preserve"> № 154</w:t>
      </w:r>
      <w:r w:rsidRPr="006D7343">
        <w:rPr>
          <w:sz w:val="28"/>
          <w:szCs w:val="28"/>
        </w:rPr>
        <w:t xml:space="preserve">, </w:t>
      </w:r>
      <w:r w:rsidR="00B72C13" w:rsidRPr="006D7343">
        <w:rPr>
          <w:sz w:val="28"/>
          <w:szCs w:val="28"/>
        </w:rPr>
        <w:t>проект актуализированной схемы теплоснабжения</w:t>
      </w:r>
      <w:r w:rsidRPr="006D7343">
        <w:rPr>
          <w:sz w:val="28"/>
          <w:szCs w:val="28"/>
        </w:rPr>
        <w:t>, с целью сбора замечаний и предложений, размещен на официальном</w:t>
      </w:r>
      <w:r w:rsidR="009A7E86" w:rsidRPr="006D7343">
        <w:rPr>
          <w:sz w:val="28"/>
          <w:szCs w:val="28"/>
        </w:rPr>
        <w:t xml:space="preserve"> </w:t>
      </w:r>
      <w:r w:rsidRPr="006D7343">
        <w:rPr>
          <w:sz w:val="28"/>
          <w:szCs w:val="28"/>
        </w:rPr>
        <w:t>сайте Одинцовского городского округа Московской области</w:t>
      </w:r>
      <w:r w:rsidR="009A7E86" w:rsidRPr="006D7343">
        <w:rPr>
          <w:sz w:val="28"/>
          <w:szCs w:val="28"/>
        </w:rPr>
        <w:t xml:space="preserve"> (https://odin.ru/news/?id=72044)</w:t>
      </w:r>
      <w:r w:rsidRPr="006D7343">
        <w:rPr>
          <w:sz w:val="28"/>
          <w:szCs w:val="28"/>
        </w:rPr>
        <w:t>.</w:t>
      </w:r>
    </w:p>
    <w:p w:rsidR="00AD3241" w:rsidRPr="006D7343" w:rsidRDefault="00E34006" w:rsidP="00AD3241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>Сбор замечаний</w:t>
      </w:r>
      <w:r w:rsidR="00AD3241" w:rsidRPr="006D7343">
        <w:rPr>
          <w:sz w:val="28"/>
          <w:szCs w:val="28"/>
        </w:rPr>
        <w:t xml:space="preserve"> и предложений по размещенному на официальном сайте Одинцовского городского округа Московской области в сети «Интернет» </w:t>
      </w:r>
      <w:r w:rsidR="009A7E86" w:rsidRPr="006D7343">
        <w:rPr>
          <w:sz w:val="28"/>
          <w:szCs w:val="28"/>
        </w:rPr>
        <w:t>(</w:t>
      </w:r>
      <w:r w:rsidR="00AD3241" w:rsidRPr="006D7343">
        <w:rPr>
          <w:sz w:val="28"/>
          <w:szCs w:val="28"/>
        </w:rPr>
        <w:t>www.odin.ru</w:t>
      </w:r>
      <w:r w:rsidR="009A7E86" w:rsidRPr="006D7343">
        <w:rPr>
          <w:sz w:val="28"/>
          <w:szCs w:val="28"/>
        </w:rPr>
        <w:t>)</w:t>
      </w:r>
      <w:r w:rsidR="00AD3241" w:rsidRPr="006D7343">
        <w:rPr>
          <w:sz w:val="28"/>
          <w:szCs w:val="28"/>
        </w:rPr>
        <w:t xml:space="preserve"> проекту </w:t>
      </w:r>
      <w:r w:rsidRPr="006D7343">
        <w:rPr>
          <w:sz w:val="28"/>
          <w:szCs w:val="28"/>
        </w:rPr>
        <w:t xml:space="preserve">актуализированной схемы теплоснабжения </w:t>
      </w:r>
      <w:r w:rsidR="00AD3241" w:rsidRPr="006D7343">
        <w:rPr>
          <w:sz w:val="28"/>
          <w:szCs w:val="28"/>
        </w:rPr>
        <w:t>осуществляется Управлени</w:t>
      </w:r>
      <w:r w:rsidRPr="006D7343">
        <w:rPr>
          <w:sz w:val="28"/>
          <w:szCs w:val="28"/>
        </w:rPr>
        <w:t>ем</w:t>
      </w:r>
      <w:r w:rsidR="00AD3241" w:rsidRPr="006D7343">
        <w:rPr>
          <w:sz w:val="28"/>
          <w:szCs w:val="28"/>
        </w:rPr>
        <w:t xml:space="preserve"> жилищно-коммунального хозяйства </w:t>
      </w:r>
      <w:r w:rsidRPr="006D7343">
        <w:rPr>
          <w:sz w:val="28"/>
          <w:szCs w:val="28"/>
        </w:rPr>
        <w:t xml:space="preserve">Администрации </w:t>
      </w:r>
      <w:r w:rsidR="00AD3241" w:rsidRPr="006D7343">
        <w:rPr>
          <w:sz w:val="28"/>
          <w:szCs w:val="28"/>
        </w:rPr>
        <w:t>Одинцовского городского округа Московской области на адрес электронной почты ugkh_ormii@mail.ru с 30.06.2023 по 20.07.2023.</w:t>
      </w:r>
    </w:p>
    <w:p w:rsidR="007A0CB4" w:rsidRPr="006D7343" w:rsidRDefault="00D972E1" w:rsidP="00B72C13">
      <w:pPr>
        <w:pStyle w:val="af7"/>
        <w:tabs>
          <w:tab w:val="left" w:pos="709"/>
          <w:tab w:val="left" w:pos="851"/>
          <w:tab w:val="left" w:pos="1134"/>
        </w:tabs>
        <w:spacing w:before="0" w:beforeAutospacing="0" w:after="0" w:afterAutospacing="0"/>
        <w:jc w:val="both"/>
        <w:rPr>
          <w:sz w:val="28"/>
          <w:szCs w:val="28"/>
        </w:rPr>
      </w:pPr>
      <w:r w:rsidRPr="006D7343">
        <w:rPr>
          <w:sz w:val="28"/>
          <w:szCs w:val="28"/>
        </w:rPr>
        <w:tab/>
      </w:r>
      <w:r w:rsidR="007519B9" w:rsidRPr="006D7343">
        <w:rPr>
          <w:sz w:val="28"/>
          <w:szCs w:val="28"/>
        </w:rPr>
        <w:t>П</w:t>
      </w:r>
      <w:r w:rsidRPr="006D7343">
        <w:rPr>
          <w:sz w:val="28"/>
          <w:szCs w:val="28"/>
        </w:rPr>
        <w:t xml:space="preserve">одробную информацию можно уточнить по телефону </w:t>
      </w:r>
      <w:r w:rsidR="00975C1A" w:rsidRPr="006D7343">
        <w:rPr>
          <w:sz w:val="28"/>
          <w:szCs w:val="28"/>
        </w:rPr>
        <w:t>8 495</w:t>
      </w:r>
      <w:r w:rsidR="00A56215" w:rsidRPr="006D7343">
        <w:rPr>
          <w:sz w:val="28"/>
          <w:szCs w:val="28"/>
        </w:rPr>
        <w:t xml:space="preserve"> 181 90 00 </w:t>
      </w:r>
      <w:r w:rsidR="009A7E86" w:rsidRPr="006D7343">
        <w:rPr>
          <w:sz w:val="28"/>
          <w:szCs w:val="28"/>
        </w:rPr>
        <w:t xml:space="preserve">             </w:t>
      </w:r>
      <w:r w:rsidR="00A56215" w:rsidRPr="006D7343">
        <w:rPr>
          <w:sz w:val="28"/>
          <w:szCs w:val="28"/>
        </w:rPr>
        <w:t>(доб.</w:t>
      </w:r>
      <w:r w:rsidR="004E2729" w:rsidRPr="006D7343">
        <w:rPr>
          <w:sz w:val="28"/>
          <w:szCs w:val="28"/>
        </w:rPr>
        <w:t xml:space="preserve"> </w:t>
      </w:r>
      <w:r w:rsidR="00A56215" w:rsidRPr="006D7343">
        <w:rPr>
          <w:sz w:val="28"/>
          <w:szCs w:val="28"/>
        </w:rPr>
        <w:t>461</w:t>
      </w:r>
      <w:r w:rsidR="00651DB5" w:rsidRPr="006D7343">
        <w:rPr>
          <w:sz w:val="28"/>
          <w:szCs w:val="28"/>
        </w:rPr>
        <w:t>1</w:t>
      </w:r>
      <w:r w:rsidR="000C54CB" w:rsidRPr="006D7343">
        <w:rPr>
          <w:sz w:val="28"/>
          <w:szCs w:val="28"/>
        </w:rPr>
        <w:t>, 4613</w:t>
      </w:r>
      <w:r w:rsidR="00A56215" w:rsidRPr="006D7343">
        <w:rPr>
          <w:sz w:val="28"/>
          <w:szCs w:val="28"/>
        </w:rPr>
        <w:t>)</w:t>
      </w:r>
      <w:r w:rsidR="00090500" w:rsidRPr="006D7343">
        <w:rPr>
          <w:sz w:val="28"/>
          <w:szCs w:val="28"/>
        </w:rPr>
        <w:t>.</w:t>
      </w:r>
    </w:p>
    <w:p w:rsidR="00B73B37" w:rsidRPr="006D7343" w:rsidRDefault="00B73B37" w:rsidP="00B72C13">
      <w:pPr>
        <w:pStyle w:val="af7"/>
        <w:spacing w:before="0" w:beforeAutospacing="0" w:after="0" w:afterAutospacing="0"/>
      </w:pPr>
    </w:p>
    <w:p w:rsidR="006D7343" w:rsidRPr="006D7343" w:rsidRDefault="006D7343" w:rsidP="00B72C13">
      <w:pPr>
        <w:pStyle w:val="af7"/>
        <w:spacing w:before="0" w:beforeAutospacing="0" w:after="0" w:afterAutospacing="0"/>
        <w:rPr>
          <w:sz w:val="16"/>
        </w:rPr>
      </w:pPr>
    </w:p>
    <w:p w:rsidR="007B452D" w:rsidRPr="006D7343" w:rsidRDefault="00B73B37" w:rsidP="00B72C13">
      <w:pPr>
        <w:pStyle w:val="af7"/>
        <w:spacing w:before="0" w:beforeAutospacing="0" w:after="0" w:afterAutospacing="0"/>
        <w:rPr>
          <w:color w:val="000000"/>
          <w:sz w:val="28"/>
          <w:szCs w:val="28"/>
        </w:rPr>
      </w:pPr>
      <w:r w:rsidRPr="006D7343">
        <w:rPr>
          <w:color w:val="000000"/>
          <w:sz w:val="28"/>
          <w:szCs w:val="28"/>
        </w:rPr>
        <w:t>Начальник</w:t>
      </w:r>
    </w:p>
    <w:p w:rsidR="007B452D" w:rsidRPr="009A7E86" w:rsidRDefault="00B73B37">
      <w:pPr>
        <w:pStyle w:val="af7"/>
        <w:spacing w:before="0" w:beforeAutospacing="0" w:after="0" w:afterAutospacing="0"/>
        <w:rPr>
          <w:sz w:val="27"/>
          <w:szCs w:val="27"/>
        </w:rPr>
      </w:pPr>
      <w:r w:rsidRPr="006D7343">
        <w:rPr>
          <w:color w:val="000000"/>
          <w:sz w:val="28"/>
          <w:szCs w:val="28"/>
        </w:rPr>
        <w:t xml:space="preserve">Управления ЖКХ Администрации                             </w:t>
      </w:r>
      <w:r w:rsidR="009A7E86" w:rsidRPr="006D7343">
        <w:rPr>
          <w:color w:val="000000"/>
          <w:sz w:val="28"/>
          <w:szCs w:val="28"/>
        </w:rPr>
        <w:t xml:space="preserve">     </w:t>
      </w:r>
      <w:r w:rsidRPr="006D7343">
        <w:rPr>
          <w:color w:val="000000"/>
          <w:sz w:val="28"/>
          <w:szCs w:val="28"/>
        </w:rPr>
        <w:t xml:space="preserve">  </w:t>
      </w:r>
      <w:r w:rsidR="00092A64" w:rsidRPr="006D7343">
        <w:rPr>
          <w:color w:val="000000"/>
          <w:sz w:val="28"/>
          <w:szCs w:val="28"/>
        </w:rPr>
        <w:t xml:space="preserve">      </w:t>
      </w:r>
      <w:r w:rsidRPr="006D7343">
        <w:rPr>
          <w:color w:val="000000"/>
          <w:sz w:val="28"/>
          <w:szCs w:val="28"/>
        </w:rPr>
        <w:t xml:space="preserve">   </w:t>
      </w:r>
      <w:r w:rsidR="007B452D" w:rsidRPr="006D7343">
        <w:rPr>
          <w:color w:val="000000"/>
          <w:sz w:val="28"/>
          <w:szCs w:val="28"/>
        </w:rPr>
        <w:t xml:space="preserve">              </w:t>
      </w:r>
      <w:r w:rsidRPr="006D7343">
        <w:rPr>
          <w:color w:val="000000"/>
          <w:sz w:val="28"/>
          <w:szCs w:val="28"/>
        </w:rPr>
        <w:t xml:space="preserve">   </w:t>
      </w:r>
      <w:r w:rsidR="006D7343">
        <w:rPr>
          <w:color w:val="000000"/>
          <w:sz w:val="28"/>
          <w:szCs w:val="28"/>
        </w:rPr>
        <w:t xml:space="preserve"> </w:t>
      </w:r>
      <w:bookmarkStart w:id="0" w:name="_GoBack"/>
      <w:bookmarkEnd w:id="0"/>
      <w:r w:rsidRPr="009A7E86">
        <w:rPr>
          <w:color w:val="000000"/>
          <w:sz w:val="27"/>
          <w:szCs w:val="27"/>
        </w:rPr>
        <w:t xml:space="preserve">Н.М. Ухова </w:t>
      </w:r>
    </w:p>
    <w:sectPr w:rsidR="007B452D" w:rsidRPr="009A7E86" w:rsidSect="000960FF">
      <w:pgSz w:w="12240" w:h="15840"/>
      <w:pgMar w:top="993" w:right="851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102" w:rsidRDefault="008F0102">
      <w:pPr>
        <w:spacing w:after="0"/>
      </w:pPr>
      <w:r>
        <w:separator/>
      </w:r>
    </w:p>
  </w:endnote>
  <w:endnote w:type="continuationSeparator" w:id="0">
    <w:p w:rsidR="008F0102" w:rsidRDefault="008F01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102" w:rsidRDefault="008F0102">
      <w:r>
        <w:separator/>
      </w:r>
    </w:p>
  </w:footnote>
  <w:footnote w:type="continuationSeparator" w:id="0">
    <w:p w:rsidR="008F0102" w:rsidRDefault="008F0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D2E1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0B5AEB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2" w15:restartNumberingAfterBreak="0">
    <w:nsid w:val="03353889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3" w15:restartNumberingAfterBreak="0">
    <w:nsid w:val="04636CEA"/>
    <w:multiLevelType w:val="multilevel"/>
    <w:tmpl w:val="DE82D1B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11" w:hanging="2160"/>
      </w:pPr>
      <w:rPr>
        <w:rFonts w:hint="default"/>
      </w:rPr>
    </w:lvl>
  </w:abstractNum>
  <w:abstractNum w:abstractNumId="4" w15:restartNumberingAfterBreak="0">
    <w:nsid w:val="0A311918"/>
    <w:multiLevelType w:val="hybridMultilevel"/>
    <w:tmpl w:val="ACB89710"/>
    <w:lvl w:ilvl="0" w:tplc="04190011">
      <w:start w:val="1"/>
      <w:numFmt w:val="decimal"/>
      <w:lvlText w:val="%1)"/>
      <w:lvlJc w:val="left"/>
      <w:pPr>
        <w:ind w:left="1580" w:hanging="360"/>
      </w:pPr>
    </w:lvl>
    <w:lvl w:ilvl="1" w:tplc="04190019">
      <w:start w:val="1"/>
      <w:numFmt w:val="lowerLetter"/>
      <w:lvlText w:val="%2."/>
      <w:lvlJc w:val="left"/>
      <w:pPr>
        <w:ind w:left="2300" w:hanging="360"/>
      </w:pPr>
    </w:lvl>
    <w:lvl w:ilvl="2" w:tplc="0419001B" w:tentative="1">
      <w:start w:val="1"/>
      <w:numFmt w:val="lowerRoman"/>
      <w:lvlText w:val="%3."/>
      <w:lvlJc w:val="right"/>
      <w:pPr>
        <w:ind w:left="3020" w:hanging="180"/>
      </w:pPr>
    </w:lvl>
    <w:lvl w:ilvl="3" w:tplc="0419000F" w:tentative="1">
      <w:start w:val="1"/>
      <w:numFmt w:val="decimal"/>
      <w:lvlText w:val="%4."/>
      <w:lvlJc w:val="left"/>
      <w:pPr>
        <w:ind w:left="3740" w:hanging="360"/>
      </w:pPr>
    </w:lvl>
    <w:lvl w:ilvl="4" w:tplc="04190019" w:tentative="1">
      <w:start w:val="1"/>
      <w:numFmt w:val="lowerLetter"/>
      <w:lvlText w:val="%5."/>
      <w:lvlJc w:val="left"/>
      <w:pPr>
        <w:ind w:left="4460" w:hanging="360"/>
      </w:pPr>
    </w:lvl>
    <w:lvl w:ilvl="5" w:tplc="0419001B" w:tentative="1">
      <w:start w:val="1"/>
      <w:numFmt w:val="lowerRoman"/>
      <w:lvlText w:val="%6."/>
      <w:lvlJc w:val="right"/>
      <w:pPr>
        <w:ind w:left="5180" w:hanging="180"/>
      </w:pPr>
    </w:lvl>
    <w:lvl w:ilvl="6" w:tplc="0419000F" w:tentative="1">
      <w:start w:val="1"/>
      <w:numFmt w:val="decimal"/>
      <w:lvlText w:val="%7."/>
      <w:lvlJc w:val="left"/>
      <w:pPr>
        <w:ind w:left="5900" w:hanging="360"/>
      </w:pPr>
    </w:lvl>
    <w:lvl w:ilvl="7" w:tplc="04190019" w:tentative="1">
      <w:start w:val="1"/>
      <w:numFmt w:val="lowerLetter"/>
      <w:lvlText w:val="%8."/>
      <w:lvlJc w:val="left"/>
      <w:pPr>
        <w:ind w:left="6620" w:hanging="360"/>
      </w:pPr>
    </w:lvl>
    <w:lvl w:ilvl="8" w:tplc="041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5" w15:restartNumberingAfterBreak="0">
    <w:nsid w:val="23645FD8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6" w15:restartNumberingAfterBreak="0">
    <w:nsid w:val="289473C4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7" w15:restartNumberingAfterBreak="0">
    <w:nsid w:val="347225F3"/>
    <w:multiLevelType w:val="multilevel"/>
    <w:tmpl w:val="1A0CB2A4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  <w:rPr>
        <w:rFonts w:cs="Times New Roman"/>
      </w:rPr>
    </w:lvl>
  </w:abstractNum>
  <w:abstractNum w:abstractNumId="8" w15:restartNumberingAfterBreak="0">
    <w:nsid w:val="433A4CBA"/>
    <w:multiLevelType w:val="hybridMultilevel"/>
    <w:tmpl w:val="92FEB9AE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9" w15:restartNumberingAfterBreak="0">
    <w:nsid w:val="4DBC7840"/>
    <w:multiLevelType w:val="hybridMultilevel"/>
    <w:tmpl w:val="DD5A79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492CA"/>
    <w:multiLevelType w:val="multilevel"/>
    <w:tmpl w:val="DD0C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6C624B5"/>
    <w:multiLevelType w:val="hybridMultilevel"/>
    <w:tmpl w:val="1766019C"/>
    <w:lvl w:ilvl="0" w:tplc="0419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349" w:hanging="360"/>
      </w:pPr>
    </w:lvl>
    <w:lvl w:ilvl="2" w:tplc="0419001B" w:tentative="1">
      <w:start w:val="1"/>
      <w:numFmt w:val="lowerRoman"/>
      <w:lvlText w:val="%3."/>
      <w:lvlJc w:val="right"/>
      <w:pPr>
        <w:ind w:left="4069" w:hanging="180"/>
      </w:pPr>
    </w:lvl>
    <w:lvl w:ilvl="3" w:tplc="0419000F" w:tentative="1">
      <w:start w:val="1"/>
      <w:numFmt w:val="decimal"/>
      <w:lvlText w:val="%4."/>
      <w:lvlJc w:val="left"/>
      <w:pPr>
        <w:ind w:left="4789" w:hanging="360"/>
      </w:pPr>
    </w:lvl>
    <w:lvl w:ilvl="4" w:tplc="04190019" w:tentative="1">
      <w:start w:val="1"/>
      <w:numFmt w:val="lowerLetter"/>
      <w:lvlText w:val="%5."/>
      <w:lvlJc w:val="left"/>
      <w:pPr>
        <w:ind w:left="5509" w:hanging="360"/>
      </w:pPr>
    </w:lvl>
    <w:lvl w:ilvl="5" w:tplc="0419001B" w:tentative="1">
      <w:start w:val="1"/>
      <w:numFmt w:val="lowerRoman"/>
      <w:lvlText w:val="%6."/>
      <w:lvlJc w:val="right"/>
      <w:pPr>
        <w:ind w:left="6229" w:hanging="180"/>
      </w:pPr>
    </w:lvl>
    <w:lvl w:ilvl="6" w:tplc="0419000F" w:tentative="1">
      <w:start w:val="1"/>
      <w:numFmt w:val="decimal"/>
      <w:lvlText w:val="%7."/>
      <w:lvlJc w:val="left"/>
      <w:pPr>
        <w:ind w:left="6949" w:hanging="360"/>
      </w:pPr>
    </w:lvl>
    <w:lvl w:ilvl="7" w:tplc="04190019" w:tentative="1">
      <w:start w:val="1"/>
      <w:numFmt w:val="lowerLetter"/>
      <w:lvlText w:val="%8."/>
      <w:lvlJc w:val="left"/>
      <w:pPr>
        <w:ind w:left="7669" w:hanging="360"/>
      </w:pPr>
    </w:lvl>
    <w:lvl w:ilvl="8" w:tplc="041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12" w15:restartNumberingAfterBreak="0">
    <w:nsid w:val="635F01A2"/>
    <w:multiLevelType w:val="multilevel"/>
    <w:tmpl w:val="E2A215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7AD16D3"/>
    <w:multiLevelType w:val="hybridMultilevel"/>
    <w:tmpl w:val="9DC66512"/>
    <w:lvl w:ilvl="0" w:tplc="04190011">
      <w:start w:val="1"/>
      <w:numFmt w:val="decimal"/>
      <w:lvlText w:val="%1)"/>
      <w:lvlJc w:val="left"/>
      <w:pPr>
        <w:ind w:left="1580" w:hanging="360"/>
      </w:pPr>
    </w:lvl>
    <w:lvl w:ilvl="1" w:tplc="04190011">
      <w:start w:val="1"/>
      <w:numFmt w:val="decimal"/>
      <w:lvlText w:val="%2)"/>
      <w:lvlJc w:val="left"/>
      <w:pPr>
        <w:ind w:left="2300" w:hanging="360"/>
      </w:pPr>
    </w:lvl>
    <w:lvl w:ilvl="2" w:tplc="0419001B" w:tentative="1">
      <w:start w:val="1"/>
      <w:numFmt w:val="lowerRoman"/>
      <w:lvlText w:val="%3."/>
      <w:lvlJc w:val="right"/>
      <w:pPr>
        <w:ind w:left="3020" w:hanging="180"/>
      </w:pPr>
    </w:lvl>
    <w:lvl w:ilvl="3" w:tplc="0419000F" w:tentative="1">
      <w:start w:val="1"/>
      <w:numFmt w:val="decimal"/>
      <w:lvlText w:val="%4."/>
      <w:lvlJc w:val="left"/>
      <w:pPr>
        <w:ind w:left="3740" w:hanging="360"/>
      </w:pPr>
    </w:lvl>
    <w:lvl w:ilvl="4" w:tplc="04190019" w:tentative="1">
      <w:start w:val="1"/>
      <w:numFmt w:val="lowerLetter"/>
      <w:lvlText w:val="%5."/>
      <w:lvlJc w:val="left"/>
      <w:pPr>
        <w:ind w:left="4460" w:hanging="360"/>
      </w:pPr>
    </w:lvl>
    <w:lvl w:ilvl="5" w:tplc="0419001B" w:tentative="1">
      <w:start w:val="1"/>
      <w:numFmt w:val="lowerRoman"/>
      <w:lvlText w:val="%6."/>
      <w:lvlJc w:val="right"/>
      <w:pPr>
        <w:ind w:left="5180" w:hanging="180"/>
      </w:pPr>
    </w:lvl>
    <w:lvl w:ilvl="6" w:tplc="0419000F" w:tentative="1">
      <w:start w:val="1"/>
      <w:numFmt w:val="decimal"/>
      <w:lvlText w:val="%7."/>
      <w:lvlJc w:val="left"/>
      <w:pPr>
        <w:ind w:left="5900" w:hanging="360"/>
      </w:pPr>
    </w:lvl>
    <w:lvl w:ilvl="7" w:tplc="04190019" w:tentative="1">
      <w:start w:val="1"/>
      <w:numFmt w:val="lowerLetter"/>
      <w:lvlText w:val="%8."/>
      <w:lvlJc w:val="left"/>
      <w:pPr>
        <w:ind w:left="6620" w:hanging="360"/>
      </w:pPr>
    </w:lvl>
    <w:lvl w:ilvl="8" w:tplc="041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14" w15:restartNumberingAfterBreak="0">
    <w:nsid w:val="6B956F15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15" w15:restartNumberingAfterBreak="0">
    <w:nsid w:val="6CF66DD0"/>
    <w:multiLevelType w:val="hybridMultilevel"/>
    <w:tmpl w:val="8C5C07CC"/>
    <w:lvl w:ilvl="0" w:tplc="6ACA275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0"/>
  </w:num>
  <w:num w:numId="3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11"/>
  </w:num>
  <w:num w:numId="5">
    <w:abstractNumId w:val="6"/>
  </w:num>
  <w:num w:numId="6">
    <w:abstractNumId w:val="8"/>
  </w:num>
  <w:num w:numId="7">
    <w:abstractNumId w:val="1"/>
  </w:num>
  <w:num w:numId="8">
    <w:abstractNumId w:val="9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3"/>
  </w:num>
  <w:num w:numId="12">
    <w:abstractNumId w:val="2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3"/>
  </w:num>
  <w:num w:numId="16">
    <w:abstractNumId w:val="5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5E8"/>
    <w:rsid w:val="00003D67"/>
    <w:rsid w:val="0001057A"/>
    <w:rsid w:val="000114A4"/>
    <w:rsid w:val="00011C8B"/>
    <w:rsid w:val="00016B68"/>
    <w:rsid w:val="00022AF8"/>
    <w:rsid w:val="00023086"/>
    <w:rsid w:val="00027557"/>
    <w:rsid w:val="0003057E"/>
    <w:rsid w:val="000323CE"/>
    <w:rsid w:val="00047D97"/>
    <w:rsid w:val="00051F8B"/>
    <w:rsid w:val="00064B34"/>
    <w:rsid w:val="00090500"/>
    <w:rsid w:val="00092A64"/>
    <w:rsid w:val="000960FF"/>
    <w:rsid w:val="000A1269"/>
    <w:rsid w:val="000C54CB"/>
    <w:rsid w:val="000E3B07"/>
    <w:rsid w:val="000E596B"/>
    <w:rsid w:val="000E7BD1"/>
    <w:rsid w:val="000F3A31"/>
    <w:rsid w:val="000F41C7"/>
    <w:rsid w:val="0010543A"/>
    <w:rsid w:val="00110B99"/>
    <w:rsid w:val="001121ED"/>
    <w:rsid w:val="00120133"/>
    <w:rsid w:val="00123894"/>
    <w:rsid w:val="00134A46"/>
    <w:rsid w:val="0013532C"/>
    <w:rsid w:val="001421AE"/>
    <w:rsid w:val="00145470"/>
    <w:rsid w:val="001461FD"/>
    <w:rsid w:val="00151186"/>
    <w:rsid w:val="001541DA"/>
    <w:rsid w:val="0015432E"/>
    <w:rsid w:val="00154390"/>
    <w:rsid w:val="00157612"/>
    <w:rsid w:val="00162577"/>
    <w:rsid w:val="00166059"/>
    <w:rsid w:val="00176A8B"/>
    <w:rsid w:val="001773A7"/>
    <w:rsid w:val="00181C5B"/>
    <w:rsid w:val="00181CE6"/>
    <w:rsid w:val="001856FE"/>
    <w:rsid w:val="001953A5"/>
    <w:rsid w:val="00195672"/>
    <w:rsid w:val="001A04A2"/>
    <w:rsid w:val="001B4744"/>
    <w:rsid w:val="001B7749"/>
    <w:rsid w:val="001D10EB"/>
    <w:rsid w:val="001D430F"/>
    <w:rsid w:val="001D7DAF"/>
    <w:rsid w:val="001F140B"/>
    <w:rsid w:val="001F2140"/>
    <w:rsid w:val="001F642B"/>
    <w:rsid w:val="001F7878"/>
    <w:rsid w:val="0020529A"/>
    <w:rsid w:val="00211DCD"/>
    <w:rsid w:val="0021640A"/>
    <w:rsid w:val="00216EAD"/>
    <w:rsid w:val="00217804"/>
    <w:rsid w:val="00225917"/>
    <w:rsid w:val="0023419D"/>
    <w:rsid w:val="0023685E"/>
    <w:rsid w:val="0023706C"/>
    <w:rsid w:val="0024277B"/>
    <w:rsid w:val="002508CA"/>
    <w:rsid w:val="0025434B"/>
    <w:rsid w:val="0026619C"/>
    <w:rsid w:val="0026734A"/>
    <w:rsid w:val="00277EAA"/>
    <w:rsid w:val="002916A3"/>
    <w:rsid w:val="002978B9"/>
    <w:rsid w:val="002A042A"/>
    <w:rsid w:val="002A7ED5"/>
    <w:rsid w:val="002B3D4F"/>
    <w:rsid w:val="002B7626"/>
    <w:rsid w:val="002C074E"/>
    <w:rsid w:val="002C08F1"/>
    <w:rsid w:val="002C7D33"/>
    <w:rsid w:val="002E597D"/>
    <w:rsid w:val="002F2C43"/>
    <w:rsid w:val="002F7042"/>
    <w:rsid w:val="00320CA4"/>
    <w:rsid w:val="00322760"/>
    <w:rsid w:val="00341F85"/>
    <w:rsid w:val="00343064"/>
    <w:rsid w:val="00347C44"/>
    <w:rsid w:val="00355386"/>
    <w:rsid w:val="0035586C"/>
    <w:rsid w:val="00356BDE"/>
    <w:rsid w:val="00362F89"/>
    <w:rsid w:val="00364DFE"/>
    <w:rsid w:val="003773D2"/>
    <w:rsid w:val="00377EE6"/>
    <w:rsid w:val="003806BC"/>
    <w:rsid w:val="0039172E"/>
    <w:rsid w:val="003A0405"/>
    <w:rsid w:val="003A3CA5"/>
    <w:rsid w:val="003A4963"/>
    <w:rsid w:val="003B078D"/>
    <w:rsid w:val="003B392D"/>
    <w:rsid w:val="003B42FE"/>
    <w:rsid w:val="003B5F4B"/>
    <w:rsid w:val="003B7B32"/>
    <w:rsid w:val="003C3ED8"/>
    <w:rsid w:val="003D64E9"/>
    <w:rsid w:val="003D6CA3"/>
    <w:rsid w:val="003F24AC"/>
    <w:rsid w:val="00404618"/>
    <w:rsid w:val="00410489"/>
    <w:rsid w:val="00410E42"/>
    <w:rsid w:val="00415779"/>
    <w:rsid w:val="004176EF"/>
    <w:rsid w:val="00420710"/>
    <w:rsid w:val="00420D4D"/>
    <w:rsid w:val="00421CB4"/>
    <w:rsid w:val="00422404"/>
    <w:rsid w:val="004224D5"/>
    <w:rsid w:val="00422621"/>
    <w:rsid w:val="004234F8"/>
    <w:rsid w:val="00430F8C"/>
    <w:rsid w:val="004346BC"/>
    <w:rsid w:val="00440789"/>
    <w:rsid w:val="0044148A"/>
    <w:rsid w:val="004432BD"/>
    <w:rsid w:val="0044430B"/>
    <w:rsid w:val="00447181"/>
    <w:rsid w:val="004562AF"/>
    <w:rsid w:val="00465EB8"/>
    <w:rsid w:val="00466DD8"/>
    <w:rsid w:val="00470870"/>
    <w:rsid w:val="00471848"/>
    <w:rsid w:val="004726D7"/>
    <w:rsid w:val="004738FE"/>
    <w:rsid w:val="004759BC"/>
    <w:rsid w:val="00484E9A"/>
    <w:rsid w:val="0048790C"/>
    <w:rsid w:val="00494055"/>
    <w:rsid w:val="0049493A"/>
    <w:rsid w:val="00497CEB"/>
    <w:rsid w:val="004B4BEC"/>
    <w:rsid w:val="004B5CD1"/>
    <w:rsid w:val="004D6542"/>
    <w:rsid w:val="004E2729"/>
    <w:rsid w:val="004E29B3"/>
    <w:rsid w:val="004E5C2B"/>
    <w:rsid w:val="004E61B4"/>
    <w:rsid w:val="004F1218"/>
    <w:rsid w:val="005035F2"/>
    <w:rsid w:val="005039E7"/>
    <w:rsid w:val="0050406C"/>
    <w:rsid w:val="00521630"/>
    <w:rsid w:val="00523FB0"/>
    <w:rsid w:val="0052625A"/>
    <w:rsid w:val="00530D23"/>
    <w:rsid w:val="0053231C"/>
    <w:rsid w:val="00535558"/>
    <w:rsid w:val="00535941"/>
    <w:rsid w:val="00536358"/>
    <w:rsid w:val="00545CE5"/>
    <w:rsid w:val="0055052C"/>
    <w:rsid w:val="00551297"/>
    <w:rsid w:val="00555454"/>
    <w:rsid w:val="00560D62"/>
    <w:rsid w:val="00561BE6"/>
    <w:rsid w:val="0057166A"/>
    <w:rsid w:val="00582788"/>
    <w:rsid w:val="00586260"/>
    <w:rsid w:val="00590D07"/>
    <w:rsid w:val="00596F01"/>
    <w:rsid w:val="005A0F23"/>
    <w:rsid w:val="005A1CD4"/>
    <w:rsid w:val="005B6D1F"/>
    <w:rsid w:val="005C445F"/>
    <w:rsid w:val="005E44B0"/>
    <w:rsid w:val="005F2027"/>
    <w:rsid w:val="005F46A9"/>
    <w:rsid w:val="005F4E79"/>
    <w:rsid w:val="005F6CF8"/>
    <w:rsid w:val="006041C1"/>
    <w:rsid w:val="006044BA"/>
    <w:rsid w:val="006138E2"/>
    <w:rsid w:val="006160CD"/>
    <w:rsid w:val="00620931"/>
    <w:rsid w:val="00627207"/>
    <w:rsid w:val="00630FF3"/>
    <w:rsid w:val="00642B52"/>
    <w:rsid w:val="00646069"/>
    <w:rsid w:val="00651DB5"/>
    <w:rsid w:val="006548DA"/>
    <w:rsid w:val="006618B1"/>
    <w:rsid w:val="00661F69"/>
    <w:rsid w:val="00664CD9"/>
    <w:rsid w:val="00670357"/>
    <w:rsid w:val="00672FEC"/>
    <w:rsid w:val="006739FF"/>
    <w:rsid w:val="006752EE"/>
    <w:rsid w:val="00680FDC"/>
    <w:rsid w:val="00682FD5"/>
    <w:rsid w:val="00685E15"/>
    <w:rsid w:val="00687B46"/>
    <w:rsid w:val="006A13DC"/>
    <w:rsid w:val="006A2C56"/>
    <w:rsid w:val="006B00BF"/>
    <w:rsid w:val="006C01FA"/>
    <w:rsid w:val="006C192C"/>
    <w:rsid w:val="006C5B9A"/>
    <w:rsid w:val="006D54AA"/>
    <w:rsid w:val="006D7343"/>
    <w:rsid w:val="006E168D"/>
    <w:rsid w:val="006E2066"/>
    <w:rsid w:val="006E6FE9"/>
    <w:rsid w:val="006F142F"/>
    <w:rsid w:val="006F28FB"/>
    <w:rsid w:val="00727859"/>
    <w:rsid w:val="00741D49"/>
    <w:rsid w:val="007519B9"/>
    <w:rsid w:val="00751A10"/>
    <w:rsid w:val="007546F3"/>
    <w:rsid w:val="00755208"/>
    <w:rsid w:val="00756458"/>
    <w:rsid w:val="00765665"/>
    <w:rsid w:val="0077569F"/>
    <w:rsid w:val="00776549"/>
    <w:rsid w:val="007804B9"/>
    <w:rsid w:val="00784D58"/>
    <w:rsid w:val="00784FB9"/>
    <w:rsid w:val="007967B1"/>
    <w:rsid w:val="007A0CB4"/>
    <w:rsid w:val="007A5BC0"/>
    <w:rsid w:val="007A68C8"/>
    <w:rsid w:val="007A7E72"/>
    <w:rsid w:val="007B12CD"/>
    <w:rsid w:val="007B185A"/>
    <w:rsid w:val="007B452D"/>
    <w:rsid w:val="007C42DB"/>
    <w:rsid w:val="007C79F3"/>
    <w:rsid w:val="007E1E5C"/>
    <w:rsid w:val="007E6F1B"/>
    <w:rsid w:val="007F1566"/>
    <w:rsid w:val="007F25BB"/>
    <w:rsid w:val="007F3DC1"/>
    <w:rsid w:val="0080376C"/>
    <w:rsid w:val="00804B2C"/>
    <w:rsid w:val="0080774B"/>
    <w:rsid w:val="0081522B"/>
    <w:rsid w:val="00821969"/>
    <w:rsid w:val="008225E0"/>
    <w:rsid w:val="008264EC"/>
    <w:rsid w:val="00826B93"/>
    <w:rsid w:val="008437B3"/>
    <w:rsid w:val="00844E55"/>
    <w:rsid w:val="00845256"/>
    <w:rsid w:val="0086014E"/>
    <w:rsid w:val="00861357"/>
    <w:rsid w:val="00863DC1"/>
    <w:rsid w:val="00867D89"/>
    <w:rsid w:val="00876C99"/>
    <w:rsid w:val="008951A9"/>
    <w:rsid w:val="008A4064"/>
    <w:rsid w:val="008A7D0A"/>
    <w:rsid w:val="008B194F"/>
    <w:rsid w:val="008B67F8"/>
    <w:rsid w:val="008B79CB"/>
    <w:rsid w:val="008C0094"/>
    <w:rsid w:val="008C1B5A"/>
    <w:rsid w:val="008D6863"/>
    <w:rsid w:val="008D74F3"/>
    <w:rsid w:val="008F0102"/>
    <w:rsid w:val="008F3BF9"/>
    <w:rsid w:val="008F6F20"/>
    <w:rsid w:val="00916997"/>
    <w:rsid w:val="00924FDC"/>
    <w:rsid w:val="009301E3"/>
    <w:rsid w:val="00931639"/>
    <w:rsid w:val="0093338F"/>
    <w:rsid w:val="009405BA"/>
    <w:rsid w:val="0094230B"/>
    <w:rsid w:val="00957CBA"/>
    <w:rsid w:val="00962E71"/>
    <w:rsid w:val="00967658"/>
    <w:rsid w:val="009704CC"/>
    <w:rsid w:val="009705BB"/>
    <w:rsid w:val="00975AF0"/>
    <w:rsid w:val="00975C1A"/>
    <w:rsid w:val="0097776A"/>
    <w:rsid w:val="00982C0D"/>
    <w:rsid w:val="009865FD"/>
    <w:rsid w:val="00990431"/>
    <w:rsid w:val="009A4BBF"/>
    <w:rsid w:val="009A7E86"/>
    <w:rsid w:val="009C39D0"/>
    <w:rsid w:val="009C5CC7"/>
    <w:rsid w:val="009D2160"/>
    <w:rsid w:val="009D304B"/>
    <w:rsid w:val="009D497C"/>
    <w:rsid w:val="009D6F3D"/>
    <w:rsid w:val="009E3011"/>
    <w:rsid w:val="009E5099"/>
    <w:rsid w:val="009E548E"/>
    <w:rsid w:val="009F040A"/>
    <w:rsid w:val="009F614F"/>
    <w:rsid w:val="00A06539"/>
    <w:rsid w:val="00A1324E"/>
    <w:rsid w:val="00A201FA"/>
    <w:rsid w:val="00A24CF9"/>
    <w:rsid w:val="00A275AC"/>
    <w:rsid w:val="00A31110"/>
    <w:rsid w:val="00A37212"/>
    <w:rsid w:val="00A44179"/>
    <w:rsid w:val="00A56215"/>
    <w:rsid w:val="00A57B31"/>
    <w:rsid w:val="00A65169"/>
    <w:rsid w:val="00A72A63"/>
    <w:rsid w:val="00A750C3"/>
    <w:rsid w:val="00A77613"/>
    <w:rsid w:val="00A837EA"/>
    <w:rsid w:val="00A87BDD"/>
    <w:rsid w:val="00A90A93"/>
    <w:rsid w:val="00A929CA"/>
    <w:rsid w:val="00A95A02"/>
    <w:rsid w:val="00AA0C2E"/>
    <w:rsid w:val="00AA21F6"/>
    <w:rsid w:val="00AA7DE0"/>
    <w:rsid w:val="00AB5A44"/>
    <w:rsid w:val="00AC19B0"/>
    <w:rsid w:val="00AD0DDB"/>
    <w:rsid w:val="00AD3241"/>
    <w:rsid w:val="00AD3FE4"/>
    <w:rsid w:val="00AD737C"/>
    <w:rsid w:val="00AE0563"/>
    <w:rsid w:val="00AF20FA"/>
    <w:rsid w:val="00AF63A6"/>
    <w:rsid w:val="00B02DE2"/>
    <w:rsid w:val="00B07504"/>
    <w:rsid w:val="00B07C5F"/>
    <w:rsid w:val="00B22C91"/>
    <w:rsid w:val="00B2482E"/>
    <w:rsid w:val="00B27A39"/>
    <w:rsid w:val="00B3072C"/>
    <w:rsid w:val="00B40961"/>
    <w:rsid w:val="00B504E4"/>
    <w:rsid w:val="00B57EB0"/>
    <w:rsid w:val="00B65AD5"/>
    <w:rsid w:val="00B66063"/>
    <w:rsid w:val="00B67213"/>
    <w:rsid w:val="00B72C13"/>
    <w:rsid w:val="00B73B37"/>
    <w:rsid w:val="00B73F20"/>
    <w:rsid w:val="00B77C84"/>
    <w:rsid w:val="00B848E9"/>
    <w:rsid w:val="00B86B75"/>
    <w:rsid w:val="00BA0424"/>
    <w:rsid w:val="00BA4B1F"/>
    <w:rsid w:val="00BC48D5"/>
    <w:rsid w:val="00BD2218"/>
    <w:rsid w:val="00BE0D4E"/>
    <w:rsid w:val="00BF6741"/>
    <w:rsid w:val="00C01EBC"/>
    <w:rsid w:val="00C03434"/>
    <w:rsid w:val="00C07C45"/>
    <w:rsid w:val="00C14821"/>
    <w:rsid w:val="00C15C79"/>
    <w:rsid w:val="00C17BA3"/>
    <w:rsid w:val="00C21B9B"/>
    <w:rsid w:val="00C35C4D"/>
    <w:rsid w:val="00C36279"/>
    <w:rsid w:val="00C37A3B"/>
    <w:rsid w:val="00C41815"/>
    <w:rsid w:val="00C419DD"/>
    <w:rsid w:val="00C446FE"/>
    <w:rsid w:val="00C46B96"/>
    <w:rsid w:val="00C47B7A"/>
    <w:rsid w:val="00C5326F"/>
    <w:rsid w:val="00C564FE"/>
    <w:rsid w:val="00C62E99"/>
    <w:rsid w:val="00C65FAD"/>
    <w:rsid w:val="00C67A46"/>
    <w:rsid w:val="00C711F6"/>
    <w:rsid w:val="00C909DE"/>
    <w:rsid w:val="00C961DD"/>
    <w:rsid w:val="00CA2DC2"/>
    <w:rsid w:val="00CA73E4"/>
    <w:rsid w:val="00CA772D"/>
    <w:rsid w:val="00CB3B75"/>
    <w:rsid w:val="00CB7667"/>
    <w:rsid w:val="00CE00D0"/>
    <w:rsid w:val="00CE07FA"/>
    <w:rsid w:val="00CE4CFD"/>
    <w:rsid w:val="00CE4F31"/>
    <w:rsid w:val="00CE7B4B"/>
    <w:rsid w:val="00CF1947"/>
    <w:rsid w:val="00D07CEE"/>
    <w:rsid w:val="00D15145"/>
    <w:rsid w:val="00D228AF"/>
    <w:rsid w:val="00D22F86"/>
    <w:rsid w:val="00D23392"/>
    <w:rsid w:val="00D30B42"/>
    <w:rsid w:val="00D32CEB"/>
    <w:rsid w:val="00D40091"/>
    <w:rsid w:val="00D412C8"/>
    <w:rsid w:val="00D4132C"/>
    <w:rsid w:val="00D43AA7"/>
    <w:rsid w:val="00D476E5"/>
    <w:rsid w:val="00D5149A"/>
    <w:rsid w:val="00D515F3"/>
    <w:rsid w:val="00D76ACC"/>
    <w:rsid w:val="00D77F24"/>
    <w:rsid w:val="00D80389"/>
    <w:rsid w:val="00D81E01"/>
    <w:rsid w:val="00D94F76"/>
    <w:rsid w:val="00D972E1"/>
    <w:rsid w:val="00DA3D7A"/>
    <w:rsid w:val="00DA3FA6"/>
    <w:rsid w:val="00DA7327"/>
    <w:rsid w:val="00DB2A25"/>
    <w:rsid w:val="00DB6D92"/>
    <w:rsid w:val="00DC5AB1"/>
    <w:rsid w:val="00DD670C"/>
    <w:rsid w:val="00DF552C"/>
    <w:rsid w:val="00E037BC"/>
    <w:rsid w:val="00E06102"/>
    <w:rsid w:val="00E1684B"/>
    <w:rsid w:val="00E17B39"/>
    <w:rsid w:val="00E21778"/>
    <w:rsid w:val="00E25DC7"/>
    <w:rsid w:val="00E315A3"/>
    <w:rsid w:val="00E34006"/>
    <w:rsid w:val="00E3439C"/>
    <w:rsid w:val="00E40F30"/>
    <w:rsid w:val="00E419A2"/>
    <w:rsid w:val="00E42CFC"/>
    <w:rsid w:val="00E45DDA"/>
    <w:rsid w:val="00E460CB"/>
    <w:rsid w:val="00E572CD"/>
    <w:rsid w:val="00E60079"/>
    <w:rsid w:val="00E61867"/>
    <w:rsid w:val="00E65B67"/>
    <w:rsid w:val="00E765A3"/>
    <w:rsid w:val="00E84D38"/>
    <w:rsid w:val="00E84FA7"/>
    <w:rsid w:val="00EA3B49"/>
    <w:rsid w:val="00EA6A51"/>
    <w:rsid w:val="00EB316B"/>
    <w:rsid w:val="00ED186B"/>
    <w:rsid w:val="00ED5FCE"/>
    <w:rsid w:val="00EE34BA"/>
    <w:rsid w:val="00EE4B61"/>
    <w:rsid w:val="00EE5F1A"/>
    <w:rsid w:val="00EE73D8"/>
    <w:rsid w:val="00EF02A2"/>
    <w:rsid w:val="00F02A49"/>
    <w:rsid w:val="00F041DE"/>
    <w:rsid w:val="00F068D3"/>
    <w:rsid w:val="00F11330"/>
    <w:rsid w:val="00F17FD3"/>
    <w:rsid w:val="00F33775"/>
    <w:rsid w:val="00F35C15"/>
    <w:rsid w:val="00F42C5E"/>
    <w:rsid w:val="00F57B2E"/>
    <w:rsid w:val="00F6736A"/>
    <w:rsid w:val="00F77A04"/>
    <w:rsid w:val="00F866D2"/>
    <w:rsid w:val="00FA0ADE"/>
    <w:rsid w:val="00FA2D7D"/>
    <w:rsid w:val="00FA7D6A"/>
    <w:rsid w:val="00FB6831"/>
    <w:rsid w:val="00FD2786"/>
    <w:rsid w:val="00FD4145"/>
    <w:rsid w:val="00FF12EE"/>
    <w:rsid w:val="00FF3728"/>
    <w:rsid w:val="00FF73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45FB6"/>
  <w15:docId w15:val="{7ABB9B3D-9D6A-4152-8D95-C723B6F9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931639"/>
  </w:style>
  <w:style w:type="paragraph" w:styleId="af2">
    <w:name w:val="footer"/>
    <w:basedOn w:val="a"/>
    <w:link w:val="af3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31639"/>
  </w:style>
  <w:style w:type="paragraph" w:styleId="af4">
    <w:name w:val="Balloon Text"/>
    <w:basedOn w:val="a"/>
    <w:link w:val="af5"/>
    <w:rsid w:val="00931639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931639"/>
    <w:rPr>
      <w:rFonts w:ascii="Tahoma" w:hAnsi="Tahoma" w:cs="Tahoma"/>
      <w:sz w:val="16"/>
      <w:szCs w:val="16"/>
    </w:rPr>
  </w:style>
  <w:style w:type="character" w:customStyle="1" w:styleId="af6">
    <w:name w:val="Основной текст_"/>
    <w:basedOn w:val="a1"/>
    <w:link w:val="19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0">
    <w:name w:val="Основной текст1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customStyle="1" w:styleId="19">
    <w:name w:val="Основной текст19"/>
    <w:basedOn w:val="a"/>
    <w:link w:val="af6"/>
    <w:rsid w:val="00377EE6"/>
    <w:pPr>
      <w:shd w:val="clear" w:color="auto" w:fill="FFFFFF"/>
      <w:spacing w:before="300" w:after="0" w:line="326" w:lineRule="exact"/>
      <w:ind w:hanging="860"/>
    </w:pPr>
    <w:rPr>
      <w:rFonts w:ascii="Times New Roman" w:eastAsia="Times New Roman" w:hAnsi="Times New Roman" w:cs="Times New Roman"/>
      <w:sz w:val="25"/>
      <w:szCs w:val="25"/>
    </w:rPr>
  </w:style>
  <w:style w:type="character" w:customStyle="1" w:styleId="30">
    <w:name w:val="Основной текст3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6">
    <w:name w:val="Основной текст16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styleId="af7">
    <w:name w:val="Normal (Web)"/>
    <w:basedOn w:val="a"/>
    <w:uiPriority w:val="99"/>
    <w:unhideWhenUsed/>
    <w:rsid w:val="004226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20">
    <w:name w:val="Body Text 2"/>
    <w:basedOn w:val="a"/>
    <w:link w:val="21"/>
    <w:unhideWhenUsed/>
    <w:rsid w:val="00B2482E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B2482E"/>
  </w:style>
  <w:style w:type="character" w:styleId="af8">
    <w:name w:val="annotation reference"/>
    <w:semiHidden/>
    <w:rsid w:val="00B2482E"/>
    <w:rPr>
      <w:sz w:val="16"/>
    </w:rPr>
  </w:style>
  <w:style w:type="table" w:styleId="af9">
    <w:name w:val="Table Grid"/>
    <w:basedOn w:val="a2"/>
    <w:rsid w:val="005F20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link w:val="afb"/>
    <w:uiPriority w:val="1"/>
    <w:qFormat/>
    <w:rsid w:val="007A7E72"/>
    <w:pPr>
      <w:spacing w:after="0"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paragraph" w:styleId="afc">
    <w:name w:val="List Paragraph"/>
    <w:basedOn w:val="a"/>
    <w:uiPriority w:val="34"/>
    <w:qFormat/>
    <w:rsid w:val="007A7E72"/>
    <w:pPr>
      <w:spacing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fb">
    <w:name w:val="Без интервала Знак"/>
    <w:link w:val="afa"/>
    <w:uiPriority w:val="1"/>
    <w:locked/>
    <w:rsid w:val="007A7E72"/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4">
    <w:name w:val="Основной текст Знак"/>
    <w:basedOn w:val="a1"/>
    <w:link w:val="a0"/>
    <w:rsid w:val="007A7E72"/>
  </w:style>
  <w:style w:type="character" w:customStyle="1" w:styleId="dirty-clipboard">
    <w:name w:val="dirty-clipboard"/>
    <w:basedOn w:val="a1"/>
    <w:rsid w:val="00680FDC"/>
  </w:style>
  <w:style w:type="character" w:customStyle="1" w:styleId="UnresolvedMention">
    <w:name w:val="Unresolved Mention"/>
    <w:basedOn w:val="a1"/>
    <w:uiPriority w:val="99"/>
    <w:semiHidden/>
    <w:unhideWhenUsed/>
    <w:rsid w:val="009F040A"/>
    <w:rPr>
      <w:color w:val="605E5C"/>
      <w:shd w:val="clear" w:color="auto" w:fill="E1DFDD"/>
    </w:rPr>
  </w:style>
  <w:style w:type="character" w:styleId="afd">
    <w:name w:val="Strong"/>
    <w:basedOn w:val="a1"/>
    <w:uiPriority w:val="22"/>
    <w:qFormat/>
    <w:rsid w:val="00E40F30"/>
    <w:rPr>
      <w:b/>
      <w:bCs/>
    </w:rPr>
  </w:style>
  <w:style w:type="paragraph" w:customStyle="1" w:styleId="Style6">
    <w:name w:val="Style6"/>
    <w:basedOn w:val="a"/>
    <w:rsid w:val="00664CD9"/>
    <w:pPr>
      <w:widowControl w:val="0"/>
      <w:autoSpaceDE w:val="0"/>
      <w:autoSpaceDN w:val="0"/>
      <w:adjustRightInd w:val="0"/>
      <w:spacing w:after="0" w:line="276" w:lineRule="exact"/>
      <w:ind w:firstLine="293"/>
      <w:jc w:val="both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8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048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3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4059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1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058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8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7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53468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7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145024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6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4EC5E-50C0-452A-AF01-08F41B8C3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удых Георгий Сергеевич</dc:creator>
  <cp:lastModifiedBy>Соколова Анна Владимировна</cp:lastModifiedBy>
  <cp:revision>4</cp:revision>
  <cp:lastPrinted>2023-07-07T07:49:00Z</cp:lastPrinted>
  <dcterms:created xsi:type="dcterms:W3CDTF">2023-07-11T09:41:00Z</dcterms:created>
  <dcterms:modified xsi:type="dcterms:W3CDTF">2023-07-11T09:41:00Z</dcterms:modified>
</cp:coreProperties>
</file>